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38DC8D" w14:textId="28A172C1" w:rsidR="00843ADA" w:rsidRPr="00F366EC" w:rsidRDefault="00BC3EA3" w:rsidP="003E4789">
      <w:pPr>
        <w:pStyle w:val="EndNoteBibliography"/>
        <w:spacing w:after="0"/>
        <w:ind w:left="567" w:hanging="567"/>
        <w:rPr>
          <w:b/>
          <w:bCs/>
          <w:szCs w:val="22"/>
        </w:rPr>
      </w:pPr>
      <w:r w:rsidRPr="00F366EC">
        <w:rPr>
          <w:b/>
          <w:bCs/>
          <w:szCs w:val="22"/>
        </w:rPr>
        <w:t xml:space="preserve">Supplemental </w:t>
      </w:r>
      <w:r w:rsidR="003A3F6D" w:rsidRPr="00F366EC">
        <w:rPr>
          <w:b/>
          <w:bCs/>
          <w:szCs w:val="22"/>
        </w:rPr>
        <w:t>Materials</w:t>
      </w:r>
    </w:p>
    <w:p w14:paraId="65FB44D7" w14:textId="62C13996" w:rsidR="00BC3EA3" w:rsidRPr="00F366EC" w:rsidRDefault="00B446FE" w:rsidP="003E4789">
      <w:pPr>
        <w:pStyle w:val="EndNoteBibliography"/>
        <w:spacing w:after="0"/>
        <w:rPr>
          <w:szCs w:val="22"/>
        </w:rPr>
      </w:pPr>
      <w:r w:rsidRPr="00F366EC">
        <w:rPr>
          <w:b/>
          <w:bCs/>
          <w:szCs w:val="22"/>
        </w:rPr>
        <w:t>Supplemental Figure 1.</w:t>
      </w:r>
      <w:r w:rsidRPr="00F366EC">
        <w:rPr>
          <w:szCs w:val="22"/>
        </w:rPr>
        <w:t xml:space="preserve"> </w:t>
      </w:r>
      <w:r w:rsidR="004F7AB1" w:rsidRPr="000E7BAD">
        <w:rPr>
          <w:b/>
          <w:bCs/>
          <w:szCs w:val="22"/>
        </w:rPr>
        <w:t>Kaplan–Meier curves of t</w:t>
      </w:r>
      <w:r w:rsidRPr="000E7BAD">
        <w:rPr>
          <w:b/>
          <w:bCs/>
          <w:szCs w:val="22"/>
        </w:rPr>
        <w:t>ime to first SSE after the start of second-line therapy</w:t>
      </w:r>
      <w:r w:rsidR="000E7BAD">
        <w:rPr>
          <w:b/>
          <w:bCs/>
          <w:szCs w:val="22"/>
        </w:rPr>
        <w:t>.</w:t>
      </w:r>
      <w:r w:rsidR="00AE3724" w:rsidRPr="00F366EC">
        <w:rPr>
          <w:szCs w:val="22"/>
        </w:rPr>
        <w:t xml:space="preserve"> </w:t>
      </w:r>
      <w:r w:rsidR="00AE3724" w:rsidRPr="000E7BAD">
        <w:rPr>
          <w:b/>
          <w:bCs/>
          <w:szCs w:val="22"/>
        </w:rPr>
        <w:t>(A)</w:t>
      </w:r>
      <w:r w:rsidR="00AE3724" w:rsidRPr="00F366EC">
        <w:rPr>
          <w:szCs w:val="22"/>
        </w:rPr>
        <w:t xml:space="preserve"> Radium-223</w:t>
      </w:r>
      <w:r w:rsidR="00E55188">
        <w:rPr>
          <w:szCs w:val="22"/>
        </w:rPr>
        <w:t xml:space="preserve"> cohort</w:t>
      </w:r>
      <w:r w:rsidR="000E7BAD">
        <w:rPr>
          <w:szCs w:val="22"/>
        </w:rPr>
        <w:t>.</w:t>
      </w:r>
      <w:r w:rsidR="00AE3724" w:rsidRPr="00F366EC">
        <w:rPr>
          <w:szCs w:val="22"/>
        </w:rPr>
        <w:t xml:space="preserve"> </w:t>
      </w:r>
      <w:r w:rsidR="00AE3724" w:rsidRPr="000E7BAD">
        <w:rPr>
          <w:b/>
          <w:bCs/>
          <w:szCs w:val="22"/>
        </w:rPr>
        <w:t>(B)</w:t>
      </w:r>
      <w:r w:rsidR="00AE3724" w:rsidRPr="00F366EC">
        <w:rPr>
          <w:szCs w:val="22"/>
        </w:rPr>
        <w:t xml:space="preserve"> </w:t>
      </w:r>
      <w:r w:rsidR="000E7BAD">
        <w:rPr>
          <w:szCs w:val="22"/>
        </w:rPr>
        <w:t>A</w:t>
      </w:r>
      <w:r w:rsidR="00AE3724" w:rsidRPr="00F366EC">
        <w:rPr>
          <w:szCs w:val="22"/>
        </w:rPr>
        <w:t xml:space="preserve">lternative </w:t>
      </w:r>
      <w:r w:rsidR="006D484B">
        <w:rPr>
          <w:szCs w:val="22"/>
        </w:rPr>
        <w:t>NHT</w:t>
      </w:r>
      <w:r w:rsidR="00E55188">
        <w:rPr>
          <w:szCs w:val="22"/>
        </w:rPr>
        <w:t xml:space="preserve"> cohort</w:t>
      </w:r>
      <w:r w:rsidR="007C05B9">
        <w:rPr>
          <w:szCs w:val="22"/>
        </w:rPr>
        <w:t>.</w:t>
      </w:r>
    </w:p>
    <w:p w14:paraId="7DFE7BEB" w14:textId="35898DBB" w:rsidR="00E20448" w:rsidRDefault="00BA5E45" w:rsidP="003E4789">
      <w:pPr>
        <w:pStyle w:val="EndNoteBibliography"/>
        <w:spacing w:after="0"/>
        <w:rPr>
          <w:szCs w:val="22"/>
        </w:rPr>
      </w:pPr>
      <w:r>
        <w:rPr>
          <w:szCs w:val="22"/>
        </w:rPr>
        <w:t xml:space="preserve">CI, Confidence interval; </w:t>
      </w:r>
      <w:r w:rsidR="00961EE3">
        <w:rPr>
          <w:szCs w:val="22"/>
        </w:rPr>
        <w:t xml:space="preserve">NE, Not estimable; </w:t>
      </w:r>
      <w:r w:rsidR="007E2903" w:rsidRPr="00F366EC">
        <w:rPr>
          <w:szCs w:val="22"/>
        </w:rPr>
        <w:t>NH</w:t>
      </w:r>
      <w:r w:rsidR="00D36377">
        <w:rPr>
          <w:szCs w:val="22"/>
        </w:rPr>
        <w:t>T</w:t>
      </w:r>
      <w:r w:rsidR="007E2903" w:rsidRPr="00F366EC">
        <w:rPr>
          <w:szCs w:val="22"/>
        </w:rPr>
        <w:t xml:space="preserve">, </w:t>
      </w:r>
      <w:r w:rsidR="000E7BAD">
        <w:rPr>
          <w:szCs w:val="22"/>
        </w:rPr>
        <w:t>N</w:t>
      </w:r>
      <w:r w:rsidR="007E2903" w:rsidRPr="00F366EC">
        <w:rPr>
          <w:szCs w:val="22"/>
        </w:rPr>
        <w:t xml:space="preserve">ovel </w:t>
      </w:r>
      <w:r w:rsidR="00D36377">
        <w:rPr>
          <w:szCs w:val="22"/>
        </w:rPr>
        <w:t>hormonal therapy</w:t>
      </w:r>
      <w:r w:rsidR="007E2903" w:rsidRPr="00F366EC">
        <w:rPr>
          <w:szCs w:val="22"/>
        </w:rPr>
        <w:t xml:space="preserve">; </w:t>
      </w:r>
      <w:r w:rsidR="00B446FE" w:rsidRPr="00F366EC">
        <w:rPr>
          <w:szCs w:val="22"/>
        </w:rPr>
        <w:t xml:space="preserve">SSE, </w:t>
      </w:r>
      <w:r w:rsidR="000E7BAD">
        <w:rPr>
          <w:szCs w:val="22"/>
        </w:rPr>
        <w:t>S</w:t>
      </w:r>
      <w:r w:rsidR="00B446FE" w:rsidRPr="00F366EC">
        <w:rPr>
          <w:szCs w:val="22"/>
        </w:rPr>
        <w:t>ymptomatic skeletal event.</w:t>
      </w:r>
    </w:p>
    <w:p w14:paraId="49899240" w14:textId="0F1D6432" w:rsidR="007D4FA3" w:rsidRDefault="007D4FA3" w:rsidP="007D4FA3">
      <w:pPr>
        <w:pStyle w:val="EndNoteBibliography"/>
        <w:suppressLineNumbers/>
        <w:spacing w:after="0"/>
        <w:rPr>
          <w:b/>
          <w:bCs/>
          <w:noProof/>
          <w:szCs w:val="22"/>
        </w:rPr>
      </w:pPr>
      <w:r>
        <w:rPr>
          <w:b/>
          <w:bCs/>
          <w:noProof/>
          <w:szCs w:val="22"/>
        </w:rPr>
        <w:t>A</w:t>
      </w:r>
    </w:p>
    <w:p w14:paraId="75998BC8" w14:textId="34FD8595" w:rsidR="00507C52" w:rsidRDefault="0018247F" w:rsidP="007D4FA3">
      <w:pPr>
        <w:pStyle w:val="EndNoteBibliography"/>
        <w:suppressLineNumbers/>
        <w:spacing w:after="0"/>
        <w:rPr>
          <w:noProof/>
          <w:szCs w:val="22"/>
        </w:rPr>
      </w:pPr>
      <w:r>
        <w:rPr>
          <w:noProof/>
          <w:szCs w:val="22"/>
        </w:rPr>
        <w:drawing>
          <wp:inline distT="0" distB="0" distL="0" distR="0" wp14:anchorId="7CFA6C4F" wp14:editId="4DBCDF5F">
            <wp:extent cx="5943600" cy="3615055"/>
            <wp:effectExtent l="0" t="0" r="0" b="4445"/>
            <wp:docPr id="8" name="Picture 8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, line char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15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CE48C" w14:textId="57BC6170" w:rsidR="007D4FA3" w:rsidRDefault="007D4FA3" w:rsidP="007D4FA3">
      <w:pPr>
        <w:pStyle w:val="EndNoteBibliography"/>
        <w:keepNext/>
        <w:suppressLineNumbers/>
        <w:spacing w:after="0"/>
        <w:rPr>
          <w:b/>
          <w:bCs/>
          <w:szCs w:val="22"/>
        </w:rPr>
      </w:pPr>
      <w:r>
        <w:rPr>
          <w:b/>
          <w:bCs/>
          <w:szCs w:val="22"/>
        </w:rPr>
        <w:lastRenderedPageBreak/>
        <w:t>B</w:t>
      </w:r>
    </w:p>
    <w:p w14:paraId="70F2FCD2" w14:textId="57A71AE3" w:rsidR="00507C52" w:rsidRDefault="0018247F" w:rsidP="007D4FA3">
      <w:pPr>
        <w:pStyle w:val="EndNoteBibliography"/>
        <w:keepNext/>
        <w:suppressLineNumbers/>
        <w:spacing w:after="0"/>
        <w:rPr>
          <w:b/>
          <w:bCs/>
          <w:szCs w:val="22"/>
        </w:rPr>
      </w:pPr>
      <w:r>
        <w:rPr>
          <w:b/>
          <w:bCs/>
          <w:noProof/>
          <w:szCs w:val="22"/>
        </w:rPr>
        <w:drawing>
          <wp:inline distT="0" distB="0" distL="0" distR="0" wp14:anchorId="40BF5E51" wp14:editId="132974B9">
            <wp:extent cx="5502117" cy="3680779"/>
            <wp:effectExtent l="0" t="0" r="3810" b="0"/>
            <wp:docPr id="9" name="Picture 9" descr="Graphical user interface,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char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2117" cy="3680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E7E68" w14:textId="77777777" w:rsidR="007D4FA3" w:rsidRPr="00F366EC" w:rsidRDefault="007D4FA3" w:rsidP="003E4789">
      <w:pPr>
        <w:pStyle w:val="EndNoteBibliography"/>
        <w:spacing w:after="0"/>
        <w:rPr>
          <w:szCs w:val="22"/>
        </w:rPr>
      </w:pPr>
    </w:p>
    <w:sectPr w:rsidR="007D4FA3" w:rsidRPr="00F366EC" w:rsidSect="00802D74">
      <w:footerReference w:type="default" r:id="rId10"/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BA82C1" w14:textId="77777777" w:rsidR="00472CF2" w:rsidRDefault="00472CF2" w:rsidP="00EB671B">
      <w:r>
        <w:separator/>
      </w:r>
    </w:p>
  </w:endnote>
  <w:endnote w:type="continuationSeparator" w:id="0">
    <w:p w14:paraId="74F163C3" w14:textId="77777777" w:rsidR="00472CF2" w:rsidRDefault="00472CF2" w:rsidP="00EB671B">
      <w:r>
        <w:continuationSeparator/>
      </w:r>
    </w:p>
  </w:endnote>
  <w:endnote w:type="continuationNotice" w:id="1">
    <w:p w14:paraId="1E1D99EC" w14:textId="77777777" w:rsidR="00472CF2" w:rsidRDefault="00472CF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2000503000000000000"/>
    <w:charset w:val="00"/>
    <w:family w:val="auto"/>
    <w:pitch w:val="variable"/>
    <w:sig w:usb0="8000008B" w:usb1="000060E8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20FE52" w14:textId="6822F059" w:rsidR="00006138" w:rsidRDefault="00006138" w:rsidP="000878A3">
    <w:pPr>
      <w:pStyle w:val="Footer"/>
      <w:jc w:val="right"/>
    </w:pPr>
  </w:p>
  <w:sdt>
    <w:sdtPr>
      <w:id w:val="4667855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A28EC6" w14:textId="0708CD64" w:rsidR="00006138" w:rsidRDefault="00006138" w:rsidP="000878A3">
        <w:pPr>
          <w:pStyle w:val="Footer"/>
          <w:jc w:val="right"/>
        </w:pPr>
      </w:p>
      <w:p w14:paraId="4C396874" w14:textId="3AC96233" w:rsidR="00006138" w:rsidRPr="00DB71E5" w:rsidRDefault="00006138" w:rsidP="00EE5605">
        <w:pPr>
          <w:pStyle w:val="Footer"/>
          <w:jc w:val="right"/>
          <w:rPr>
            <w:rFonts w:ascii="Calibri" w:hAnsi="Calibri" w:cs="Calibri"/>
            <w:color w:val="FF8939"/>
            <w:sz w:val="44"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6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287C74" w14:textId="77777777" w:rsidR="00472CF2" w:rsidRDefault="00472CF2" w:rsidP="00EB671B">
      <w:r>
        <w:separator/>
      </w:r>
    </w:p>
  </w:footnote>
  <w:footnote w:type="continuationSeparator" w:id="0">
    <w:p w14:paraId="6C78498F" w14:textId="77777777" w:rsidR="00472CF2" w:rsidRDefault="00472CF2" w:rsidP="00EB671B">
      <w:r>
        <w:continuationSeparator/>
      </w:r>
    </w:p>
  </w:footnote>
  <w:footnote w:type="continuationNotice" w:id="1">
    <w:p w14:paraId="0236513B" w14:textId="77777777" w:rsidR="00472CF2" w:rsidRDefault="00472CF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C2001"/>
    <w:multiLevelType w:val="hybridMultilevel"/>
    <w:tmpl w:val="0E52D766"/>
    <w:lvl w:ilvl="0" w:tplc="08586D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7EEAD1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FC87C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496F7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9B6A2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BCEE21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9E20A4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FC06B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FBA3A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0193BE1"/>
    <w:multiLevelType w:val="hybridMultilevel"/>
    <w:tmpl w:val="BAAAB8C0"/>
    <w:lvl w:ilvl="0" w:tplc="BDFC1C2E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129734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E5CB65E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1E4E74E">
      <w:start w:val="1"/>
      <w:numFmt w:val="bullet"/>
      <w:pStyle w:val="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210CF20">
      <w:start w:val="1"/>
      <w:numFmt w:val="bullet"/>
      <w:pStyle w:val="Bullet5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F848AB"/>
    <w:multiLevelType w:val="hybridMultilevel"/>
    <w:tmpl w:val="F33837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E12BB6"/>
    <w:multiLevelType w:val="hybridMultilevel"/>
    <w:tmpl w:val="E8C09A0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ABF2AE3"/>
    <w:multiLevelType w:val="hybridMultilevel"/>
    <w:tmpl w:val="83A4A8E8"/>
    <w:lvl w:ilvl="0" w:tplc="DE0AA07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40797E"/>
    <w:multiLevelType w:val="hybridMultilevel"/>
    <w:tmpl w:val="419E9E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0042CD"/>
    <w:multiLevelType w:val="hybridMultilevel"/>
    <w:tmpl w:val="F3325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FD0BB8"/>
    <w:multiLevelType w:val="hybridMultilevel"/>
    <w:tmpl w:val="6F2A07F0"/>
    <w:lvl w:ilvl="0" w:tplc="5BE03C2A">
      <w:start w:val="34"/>
      <w:numFmt w:val="bullet"/>
      <w:lvlText w:val=""/>
      <w:lvlJc w:val="left"/>
      <w:pPr>
        <w:ind w:left="644" w:hanging="360"/>
      </w:pPr>
      <w:rPr>
        <w:rFonts w:ascii="Wingdings" w:eastAsia="Batang" w:hAnsi="Wingdings" w:cs="Arial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8" w15:restartNumberingAfterBreak="0">
    <w:nsid w:val="48983D15"/>
    <w:multiLevelType w:val="hybridMultilevel"/>
    <w:tmpl w:val="43603A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2A6EC4"/>
    <w:multiLevelType w:val="hybridMultilevel"/>
    <w:tmpl w:val="2B105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B12C78"/>
    <w:multiLevelType w:val="hybridMultilevel"/>
    <w:tmpl w:val="4CB8BD7A"/>
    <w:lvl w:ilvl="0" w:tplc="8912EB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BC4EE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090122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DD4F7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60661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CE21C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766AD1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F8207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61049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5E896554"/>
    <w:multiLevelType w:val="hybridMultilevel"/>
    <w:tmpl w:val="26DC121E"/>
    <w:lvl w:ilvl="0" w:tplc="535C632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9AAD7F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8743B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8F4E3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36003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C3686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724B3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80282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09A20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644027DA"/>
    <w:multiLevelType w:val="hybridMultilevel"/>
    <w:tmpl w:val="B9102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D0188F"/>
    <w:multiLevelType w:val="hybridMultilevel"/>
    <w:tmpl w:val="D57EE850"/>
    <w:lvl w:ilvl="0" w:tplc="E61A084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2F6E30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0ACD82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32E185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C6E7E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B220B8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01ED83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DF0734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B46A7D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4"/>
  </w:num>
  <w:num w:numId="3">
    <w:abstractNumId w:val="12"/>
  </w:num>
  <w:num w:numId="4">
    <w:abstractNumId w:val="13"/>
  </w:num>
  <w:num w:numId="5">
    <w:abstractNumId w:val="1"/>
  </w:num>
  <w:num w:numId="6">
    <w:abstractNumId w:val="1"/>
  </w:num>
  <w:num w:numId="7">
    <w:abstractNumId w:val="3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5"/>
  </w:num>
  <w:num w:numId="17">
    <w:abstractNumId w:val="10"/>
  </w:num>
  <w:num w:numId="18">
    <w:abstractNumId w:val="1"/>
  </w:num>
  <w:num w:numId="19">
    <w:abstractNumId w:val="2"/>
  </w:num>
  <w:num w:numId="20">
    <w:abstractNumId w:val="1"/>
  </w:num>
  <w:num w:numId="21">
    <w:abstractNumId w:val="7"/>
  </w:num>
  <w:num w:numId="22">
    <w:abstractNumId w:val="11"/>
  </w:num>
  <w:num w:numId="23">
    <w:abstractNumId w:val="0"/>
  </w:num>
  <w:num w:numId="24">
    <w:abstractNumId w:val="6"/>
  </w:num>
  <w:num w:numId="25">
    <w:abstractNumId w:val="1"/>
  </w:num>
  <w:num w:numId="26">
    <w:abstractNumId w:val="1"/>
  </w:num>
  <w:num w:numId="27">
    <w:abstractNumId w:val="1"/>
  </w:num>
  <w:num w:numId="2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NDAwsjQ0NrMwMjRU0lEKTi0uzszPAykwrQUAxYtudy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FM FS Ref Style 2019 (2021-03)&lt;/Style&gt;&lt;LeftDelim&gt;{&lt;/LeftDelim&gt;&lt;RightDelim&gt;}&lt;/RightDelim&gt;&lt;FontName&gt;Arial&lt;/FontName&gt;&lt;FontSize&gt;11&lt;/FontSize&gt;&lt;ReflistTitle&gt;&lt;/ReflistTitle&gt;&lt;StartingRefnum&gt;1&lt;/StartingRefnum&gt;&lt;FirstLineIndent&gt;0&lt;/FirstLineIndent&gt;&lt;HangingIndent&gt;720&lt;/HangingIndent&gt;&lt;LineSpacing&gt;2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evdfwfspp0xpved5dv5ds0exrvpartwvex2&quot;&gt;PHENIX manuscript&lt;record-ids&gt;&lt;item&gt;1&lt;/item&gt;&lt;item&gt;3&lt;/item&gt;&lt;item&gt;6&lt;/item&gt;&lt;item&gt;7&lt;/item&gt;&lt;item&gt;15&lt;/item&gt;&lt;item&gt;16&lt;/item&gt;&lt;item&gt;19&lt;/item&gt;&lt;item&gt;24&lt;/item&gt;&lt;item&gt;29&lt;/item&gt;&lt;item&gt;33&lt;/item&gt;&lt;item&gt;37&lt;/item&gt;&lt;item&gt;41&lt;/item&gt;&lt;item&gt;42&lt;/item&gt;&lt;item&gt;47&lt;/item&gt;&lt;item&gt;48&lt;/item&gt;&lt;item&gt;49&lt;/item&gt;&lt;item&gt;51&lt;/item&gt;&lt;item&gt;52&lt;/item&gt;&lt;item&gt;53&lt;/item&gt;&lt;item&gt;54&lt;/item&gt;&lt;item&gt;55&lt;/item&gt;&lt;/record-ids&gt;&lt;/item&gt;&lt;/Libraries&gt;"/>
  </w:docVars>
  <w:rsids>
    <w:rsidRoot w:val="001A68AF"/>
    <w:rsid w:val="00000343"/>
    <w:rsid w:val="00001146"/>
    <w:rsid w:val="000015B2"/>
    <w:rsid w:val="00001AFD"/>
    <w:rsid w:val="000029E8"/>
    <w:rsid w:val="0000350A"/>
    <w:rsid w:val="00003800"/>
    <w:rsid w:val="00003C43"/>
    <w:rsid w:val="000043EA"/>
    <w:rsid w:val="0000469E"/>
    <w:rsid w:val="00004882"/>
    <w:rsid w:val="000054DD"/>
    <w:rsid w:val="000060E7"/>
    <w:rsid w:val="00006138"/>
    <w:rsid w:val="0000613C"/>
    <w:rsid w:val="000066B2"/>
    <w:rsid w:val="000104C3"/>
    <w:rsid w:val="00010A07"/>
    <w:rsid w:val="000118CF"/>
    <w:rsid w:val="00012452"/>
    <w:rsid w:val="00013705"/>
    <w:rsid w:val="000142DF"/>
    <w:rsid w:val="00014684"/>
    <w:rsid w:val="00014BC6"/>
    <w:rsid w:val="00015969"/>
    <w:rsid w:val="00016688"/>
    <w:rsid w:val="00020E09"/>
    <w:rsid w:val="00021154"/>
    <w:rsid w:val="000214C7"/>
    <w:rsid w:val="0002381B"/>
    <w:rsid w:val="00023D47"/>
    <w:rsid w:val="00023D55"/>
    <w:rsid w:val="00024B4E"/>
    <w:rsid w:val="000264BE"/>
    <w:rsid w:val="000267AF"/>
    <w:rsid w:val="0003075B"/>
    <w:rsid w:val="0003136E"/>
    <w:rsid w:val="00032544"/>
    <w:rsid w:val="00033E24"/>
    <w:rsid w:val="0003418C"/>
    <w:rsid w:val="00034AF7"/>
    <w:rsid w:val="00034C9D"/>
    <w:rsid w:val="00036991"/>
    <w:rsid w:val="00037B79"/>
    <w:rsid w:val="00037EC1"/>
    <w:rsid w:val="00045094"/>
    <w:rsid w:val="00046FF1"/>
    <w:rsid w:val="000470D9"/>
    <w:rsid w:val="00047F2F"/>
    <w:rsid w:val="00051B86"/>
    <w:rsid w:val="000528B0"/>
    <w:rsid w:val="00053041"/>
    <w:rsid w:val="00053320"/>
    <w:rsid w:val="000554F4"/>
    <w:rsid w:val="0006015E"/>
    <w:rsid w:val="0006055E"/>
    <w:rsid w:val="000615E1"/>
    <w:rsid w:val="00062565"/>
    <w:rsid w:val="00063EEF"/>
    <w:rsid w:val="00063F4A"/>
    <w:rsid w:val="00063FE2"/>
    <w:rsid w:val="000645B9"/>
    <w:rsid w:val="000646D0"/>
    <w:rsid w:val="00064794"/>
    <w:rsid w:val="00064E49"/>
    <w:rsid w:val="00065321"/>
    <w:rsid w:val="00071969"/>
    <w:rsid w:val="00071DA1"/>
    <w:rsid w:val="000728E3"/>
    <w:rsid w:val="000766A1"/>
    <w:rsid w:val="00076D22"/>
    <w:rsid w:val="00077013"/>
    <w:rsid w:val="00080764"/>
    <w:rsid w:val="00080F42"/>
    <w:rsid w:val="00081B94"/>
    <w:rsid w:val="00081F9B"/>
    <w:rsid w:val="00084F41"/>
    <w:rsid w:val="000878A3"/>
    <w:rsid w:val="000906E5"/>
    <w:rsid w:val="00091203"/>
    <w:rsid w:val="00091588"/>
    <w:rsid w:val="00092806"/>
    <w:rsid w:val="000930A4"/>
    <w:rsid w:val="00093D31"/>
    <w:rsid w:val="00093D4E"/>
    <w:rsid w:val="000942BE"/>
    <w:rsid w:val="00095D6C"/>
    <w:rsid w:val="00095E26"/>
    <w:rsid w:val="00097746"/>
    <w:rsid w:val="000977C1"/>
    <w:rsid w:val="000A002C"/>
    <w:rsid w:val="000A02DF"/>
    <w:rsid w:val="000A0B9A"/>
    <w:rsid w:val="000A2AF4"/>
    <w:rsid w:val="000A32FF"/>
    <w:rsid w:val="000A33C2"/>
    <w:rsid w:val="000A4128"/>
    <w:rsid w:val="000A51DC"/>
    <w:rsid w:val="000A556C"/>
    <w:rsid w:val="000A5EFA"/>
    <w:rsid w:val="000A6B82"/>
    <w:rsid w:val="000A7F34"/>
    <w:rsid w:val="000B0614"/>
    <w:rsid w:val="000B130F"/>
    <w:rsid w:val="000B1A74"/>
    <w:rsid w:val="000B3202"/>
    <w:rsid w:val="000B3BCA"/>
    <w:rsid w:val="000B446E"/>
    <w:rsid w:val="000B4547"/>
    <w:rsid w:val="000B52AD"/>
    <w:rsid w:val="000B7CE3"/>
    <w:rsid w:val="000C0CDD"/>
    <w:rsid w:val="000C1EF7"/>
    <w:rsid w:val="000C2ED5"/>
    <w:rsid w:val="000C43E2"/>
    <w:rsid w:val="000C4855"/>
    <w:rsid w:val="000C4B23"/>
    <w:rsid w:val="000C548D"/>
    <w:rsid w:val="000C78BA"/>
    <w:rsid w:val="000D1880"/>
    <w:rsid w:val="000D1EDC"/>
    <w:rsid w:val="000D1F16"/>
    <w:rsid w:val="000D2257"/>
    <w:rsid w:val="000D4C88"/>
    <w:rsid w:val="000D5D73"/>
    <w:rsid w:val="000D6179"/>
    <w:rsid w:val="000E0261"/>
    <w:rsid w:val="000E11F7"/>
    <w:rsid w:val="000E211F"/>
    <w:rsid w:val="000E240A"/>
    <w:rsid w:val="000E2EE5"/>
    <w:rsid w:val="000E3AAB"/>
    <w:rsid w:val="000E5416"/>
    <w:rsid w:val="000E6A8B"/>
    <w:rsid w:val="000E7BAD"/>
    <w:rsid w:val="000F01DF"/>
    <w:rsid w:val="000F0B59"/>
    <w:rsid w:val="000F10E1"/>
    <w:rsid w:val="000F1583"/>
    <w:rsid w:val="000F1C1D"/>
    <w:rsid w:val="000F1F44"/>
    <w:rsid w:val="000F2632"/>
    <w:rsid w:val="000F26E6"/>
    <w:rsid w:val="000F4E80"/>
    <w:rsid w:val="000F52E0"/>
    <w:rsid w:val="000F7CE3"/>
    <w:rsid w:val="000F7FFA"/>
    <w:rsid w:val="00100D6F"/>
    <w:rsid w:val="00103544"/>
    <w:rsid w:val="0010364D"/>
    <w:rsid w:val="00104110"/>
    <w:rsid w:val="00104968"/>
    <w:rsid w:val="001055EA"/>
    <w:rsid w:val="00105C3B"/>
    <w:rsid w:val="001063E0"/>
    <w:rsid w:val="00106563"/>
    <w:rsid w:val="001068CB"/>
    <w:rsid w:val="0010709B"/>
    <w:rsid w:val="0010764E"/>
    <w:rsid w:val="0011058B"/>
    <w:rsid w:val="001108D9"/>
    <w:rsid w:val="00111272"/>
    <w:rsid w:val="00112E60"/>
    <w:rsid w:val="001137DC"/>
    <w:rsid w:val="001158BC"/>
    <w:rsid w:val="00116096"/>
    <w:rsid w:val="0011643B"/>
    <w:rsid w:val="0012006E"/>
    <w:rsid w:val="00120D72"/>
    <w:rsid w:val="001219A4"/>
    <w:rsid w:val="00122171"/>
    <w:rsid w:val="00122722"/>
    <w:rsid w:val="001238B1"/>
    <w:rsid w:val="00124FBB"/>
    <w:rsid w:val="00126A87"/>
    <w:rsid w:val="0012728E"/>
    <w:rsid w:val="00127AA0"/>
    <w:rsid w:val="00127ABC"/>
    <w:rsid w:val="0013040F"/>
    <w:rsid w:val="00131812"/>
    <w:rsid w:val="00131DD7"/>
    <w:rsid w:val="0013316C"/>
    <w:rsid w:val="00133F76"/>
    <w:rsid w:val="00134D9B"/>
    <w:rsid w:val="001353CA"/>
    <w:rsid w:val="00135ABC"/>
    <w:rsid w:val="00137AD6"/>
    <w:rsid w:val="00137BC8"/>
    <w:rsid w:val="00140756"/>
    <w:rsid w:val="00142573"/>
    <w:rsid w:val="001434E4"/>
    <w:rsid w:val="00144C0B"/>
    <w:rsid w:val="0014548F"/>
    <w:rsid w:val="00150F63"/>
    <w:rsid w:val="00151946"/>
    <w:rsid w:val="001536ED"/>
    <w:rsid w:val="0015370B"/>
    <w:rsid w:val="00154ADD"/>
    <w:rsid w:val="00155229"/>
    <w:rsid w:val="00155E51"/>
    <w:rsid w:val="001563E6"/>
    <w:rsid w:val="001568DE"/>
    <w:rsid w:val="00156B9E"/>
    <w:rsid w:val="001577BA"/>
    <w:rsid w:val="00162C87"/>
    <w:rsid w:val="00162D51"/>
    <w:rsid w:val="001634CA"/>
    <w:rsid w:val="00163FE0"/>
    <w:rsid w:val="001644EE"/>
    <w:rsid w:val="001648F1"/>
    <w:rsid w:val="00166804"/>
    <w:rsid w:val="00167417"/>
    <w:rsid w:val="001678AA"/>
    <w:rsid w:val="00170922"/>
    <w:rsid w:val="001709F3"/>
    <w:rsid w:val="00171727"/>
    <w:rsid w:val="0017291D"/>
    <w:rsid w:val="001733D8"/>
    <w:rsid w:val="00175ABC"/>
    <w:rsid w:val="0017678F"/>
    <w:rsid w:val="001769B3"/>
    <w:rsid w:val="001771B6"/>
    <w:rsid w:val="00180270"/>
    <w:rsid w:val="00180F47"/>
    <w:rsid w:val="00181427"/>
    <w:rsid w:val="0018201D"/>
    <w:rsid w:val="001822EE"/>
    <w:rsid w:val="0018247F"/>
    <w:rsid w:val="00184390"/>
    <w:rsid w:val="00191647"/>
    <w:rsid w:val="00191CD1"/>
    <w:rsid w:val="00191F64"/>
    <w:rsid w:val="001926FF"/>
    <w:rsid w:val="00194799"/>
    <w:rsid w:val="00194D75"/>
    <w:rsid w:val="001950FA"/>
    <w:rsid w:val="001967FC"/>
    <w:rsid w:val="00197FB9"/>
    <w:rsid w:val="001A13A4"/>
    <w:rsid w:val="001A15FC"/>
    <w:rsid w:val="001A3177"/>
    <w:rsid w:val="001A3FD5"/>
    <w:rsid w:val="001A52A0"/>
    <w:rsid w:val="001A52B0"/>
    <w:rsid w:val="001A5C65"/>
    <w:rsid w:val="001A5D4B"/>
    <w:rsid w:val="001A68AF"/>
    <w:rsid w:val="001A6BFA"/>
    <w:rsid w:val="001A7E95"/>
    <w:rsid w:val="001B3048"/>
    <w:rsid w:val="001B3CC4"/>
    <w:rsid w:val="001B4096"/>
    <w:rsid w:val="001B464E"/>
    <w:rsid w:val="001B4EC1"/>
    <w:rsid w:val="001B5DE2"/>
    <w:rsid w:val="001B6325"/>
    <w:rsid w:val="001C0944"/>
    <w:rsid w:val="001C1830"/>
    <w:rsid w:val="001C2189"/>
    <w:rsid w:val="001C24AA"/>
    <w:rsid w:val="001C29C4"/>
    <w:rsid w:val="001C2F08"/>
    <w:rsid w:val="001C36C7"/>
    <w:rsid w:val="001C38DB"/>
    <w:rsid w:val="001C4719"/>
    <w:rsid w:val="001C4973"/>
    <w:rsid w:val="001C586E"/>
    <w:rsid w:val="001C6339"/>
    <w:rsid w:val="001C7E7C"/>
    <w:rsid w:val="001D1EF3"/>
    <w:rsid w:val="001D2056"/>
    <w:rsid w:val="001D4644"/>
    <w:rsid w:val="001D60A4"/>
    <w:rsid w:val="001D65E5"/>
    <w:rsid w:val="001D7238"/>
    <w:rsid w:val="001E05DB"/>
    <w:rsid w:val="001E0B17"/>
    <w:rsid w:val="001E0D6B"/>
    <w:rsid w:val="001E0DC3"/>
    <w:rsid w:val="001E1E98"/>
    <w:rsid w:val="001E2121"/>
    <w:rsid w:val="001E2343"/>
    <w:rsid w:val="001E4512"/>
    <w:rsid w:val="001E507E"/>
    <w:rsid w:val="001E52BD"/>
    <w:rsid w:val="001E53D3"/>
    <w:rsid w:val="001E5FC3"/>
    <w:rsid w:val="001E677F"/>
    <w:rsid w:val="001E6F6A"/>
    <w:rsid w:val="001E76BA"/>
    <w:rsid w:val="001F0B5F"/>
    <w:rsid w:val="001F0D9E"/>
    <w:rsid w:val="001F14D6"/>
    <w:rsid w:val="001F2214"/>
    <w:rsid w:val="001F2261"/>
    <w:rsid w:val="001F3F3A"/>
    <w:rsid w:val="001F5390"/>
    <w:rsid w:val="0020019F"/>
    <w:rsid w:val="00200772"/>
    <w:rsid w:val="00200BD7"/>
    <w:rsid w:val="0020123C"/>
    <w:rsid w:val="00201461"/>
    <w:rsid w:val="002024DA"/>
    <w:rsid w:val="002034D0"/>
    <w:rsid w:val="00204A1E"/>
    <w:rsid w:val="002054BA"/>
    <w:rsid w:val="00207664"/>
    <w:rsid w:val="00211108"/>
    <w:rsid w:val="002115CB"/>
    <w:rsid w:val="00211FBB"/>
    <w:rsid w:val="0021214F"/>
    <w:rsid w:val="0021216A"/>
    <w:rsid w:val="002125E6"/>
    <w:rsid w:val="00213F56"/>
    <w:rsid w:val="002165D1"/>
    <w:rsid w:val="00216BDB"/>
    <w:rsid w:val="00216EE9"/>
    <w:rsid w:val="0022160E"/>
    <w:rsid w:val="00221855"/>
    <w:rsid w:val="0022404C"/>
    <w:rsid w:val="00224C14"/>
    <w:rsid w:val="0022578A"/>
    <w:rsid w:val="002257EF"/>
    <w:rsid w:val="00225DAC"/>
    <w:rsid w:val="00226AD8"/>
    <w:rsid w:val="002303AE"/>
    <w:rsid w:val="002303EF"/>
    <w:rsid w:val="002305DB"/>
    <w:rsid w:val="00230C25"/>
    <w:rsid w:val="002312EB"/>
    <w:rsid w:val="002318F6"/>
    <w:rsid w:val="00232203"/>
    <w:rsid w:val="00236109"/>
    <w:rsid w:val="00236903"/>
    <w:rsid w:val="00236EEC"/>
    <w:rsid w:val="0023742F"/>
    <w:rsid w:val="002376C3"/>
    <w:rsid w:val="002378D3"/>
    <w:rsid w:val="00237A9A"/>
    <w:rsid w:val="00240911"/>
    <w:rsid w:val="00241CF6"/>
    <w:rsid w:val="00242B95"/>
    <w:rsid w:val="002437E2"/>
    <w:rsid w:val="00244C7F"/>
    <w:rsid w:val="00246324"/>
    <w:rsid w:val="00246814"/>
    <w:rsid w:val="00246841"/>
    <w:rsid w:val="00246AF2"/>
    <w:rsid w:val="00247277"/>
    <w:rsid w:val="002507D5"/>
    <w:rsid w:val="00251F16"/>
    <w:rsid w:val="00252D6F"/>
    <w:rsid w:val="0025598D"/>
    <w:rsid w:val="0025601F"/>
    <w:rsid w:val="002563F0"/>
    <w:rsid w:val="00256D81"/>
    <w:rsid w:val="002603DF"/>
    <w:rsid w:val="00261DA8"/>
    <w:rsid w:val="00262FA1"/>
    <w:rsid w:val="00263629"/>
    <w:rsid w:val="00264ABF"/>
    <w:rsid w:val="002653EF"/>
    <w:rsid w:val="00265B6C"/>
    <w:rsid w:val="002671C2"/>
    <w:rsid w:val="00270619"/>
    <w:rsid w:val="00270B97"/>
    <w:rsid w:val="0027172F"/>
    <w:rsid w:val="00272017"/>
    <w:rsid w:val="002742B7"/>
    <w:rsid w:val="00275CEC"/>
    <w:rsid w:val="002769C7"/>
    <w:rsid w:val="002777E6"/>
    <w:rsid w:val="0028054F"/>
    <w:rsid w:val="00280C60"/>
    <w:rsid w:val="0028124D"/>
    <w:rsid w:val="00281370"/>
    <w:rsid w:val="0028394A"/>
    <w:rsid w:val="00286342"/>
    <w:rsid w:val="00286DD7"/>
    <w:rsid w:val="00290007"/>
    <w:rsid w:val="0029421A"/>
    <w:rsid w:val="0029567B"/>
    <w:rsid w:val="002963B5"/>
    <w:rsid w:val="0029700C"/>
    <w:rsid w:val="00297610"/>
    <w:rsid w:val="002A1873"/>
    <w:rsid w:val="002A2CBF"/>
    <w:rsid w:val="002A503F"/>
    <w:rsid w:val="002A5C81"/>
    <w:rsid w:val="002A66D0"/>
    <w:rsid w:val="002A7F8A"/>
    <w:rsid w:val="002B12C1"/>
    <w:rsid w:val="002B1998"/>
    <w:rsid w:val="002B1BC0"/>
    <w:rsid w:val="002B1BCE"/>
    <w:rsid w:val="002B1F6A"/>
    <w:rsid w:val="002B22AD"/>
    <w:rsid w:val="002B26AE"/>
    <w:rsid w:val="002B4043"/>
    <w:rsid w:val="002B68F6"/>
    <w:rsid w:val="002C2AF7"/>
    <w:rsid w:val="002C3B38"/>
    <w:rsid w:val="002C45BB"/>
    <w:rsid w:val="002C4ECE"/>
    <w:rsid w:val="002C4FD4"/>
    <w:rsid w:val="002C5CC8"/>
    <w:rsid w:val="002D0A3F"/>
    <w:rsid w:val="002D24AF"/>
    <w:rsid w:val="002D37AD"/>
    <w:rsid w:val="002D45C9"/>
    <w:rsid w:val="002D5774"/>
    <w:rsid w:val="002E0458"/>
    <w:rsid w:val="002E0717"/>
    <w:rsid w:val="002E1211"/>
    <w:rsid w:val="002E150F"/>
    <w:rsid w:val="002E1C6F"/>
    <w:rsid w:val="002E26F1"/>
    <w:rsid w:val="002E3101"/>
    <w:rsid w:val="002E33C4"/>
    <w:rsid w:val="002E41FB"/>
    <w:rsid w:val="002E558A"/>
    <w:rsid w:val="002E5988"/>
    <w:rsid w:val="002E5E79"/>
    <w:rsid w:val="002E6E75"/>
    <w:rsid w:val="002E7436"/>
    <w:rsid w:val="002F061F"/>
    <w:rsid w:val="002F0732"/>
    <w:rsid w:val="002F0DA2"/>
    <w:rsid w:val="002F1C1D"/>
    <w:rsid w:val="002F2D0D"/>
    <w:rsid w:val="002F3659"/>
    <w:rsid w:val="002F7BCB"/>
    <w:rsid w:val="00301E05"/>
    <w:rsid w:val="00301FEC"/>
    <w:rsid w:val="00303743"/>
    <w:rsid w:val="00303DF7"/>
    <w:rsid w:val="00304CC7"/>
    <w:rsid w:val="0030501B"/>
    <w:rsid w:val="0030666D"/>
    <w:rsid w:val="00306E5B"/>
    <w:rsid w:val="003078D7"/>
    <w:rsid w:val="003109B8"/>
    <w:rsid w:val="00312703"/>
    <w:rsid w:val="0031299D"/>
    <w:rsid w:val="00313824"/>
    <w:rsid w:val="003165E3"/>
    <w:rsid w:val="003170AE"/>
    <w:rsid w:val="003177D9"/>
    <w:rsid w:val="00317E0B"/>
    <w:rsid w:val="0032059F"/>
    <w:rsid w:val="00320D3E"/>
    <w:rsid w:val="0032147E"/>
    <w:rsid w:val="00321588"/>
    <w:rsid w:val="00322B3F"/>
    <w:rsid w:val="00323A1B"/>
    <w:rsid w:val="00323E7D"/>
    <w:rsid w:val="003241E5"/>
    <w:rsid w:val="00324554"/>
    <w:rsid w:val="0032511C"/>
    <w:rsid w:val="0032516B"/>
    <w:rsid w:val="00325B3A"/>
    <w:rsid w:val="003264AD"/>
    <w:rsid w:val="0032701D"/>
    <w:rsid w:val="00327679"/>
    <w:rsid w:val="00327D87"/>
    <w:rsid w:val="0033044B"/>
    <w:rsid w:val="00330C51"/>
    <w:rsid w:val="00330D31"/>
    <w:rsid w:val="00331A16"/>
    <w:rsid w:val="00333281"/>
    <w:rsid w:val="003334D1"/>
    <w:rsid w:val="00334D25"/>
    <w:rsid w:val="00337D59"/>
    <w:rsid w:val="003420E9"/>
    <w:rsid w:val="003427F6"/>
    <w:rsid w:val="003430CB"/>
    <w:rsid w:val="00344744"/>
    <w:rsid w:val="003472A1"/>
    <w:rsid w:val="0034740E"/>
    <w:rsid w:val="00347514"/>
    <w:rsid w:val="00350123"/>
    <w:rsid w:val="0035067B"/>
    <w:rsid w:val="003506FA"/>
    <w:rsid w:val="00350E3E"/>
    <w:rsid w:val="00350E56"/>
    <w:rsid w:val="00350F7E"/>
    <w:rsid w:val="003513DE"/>
    <w:rsid w:val="00352BF4"/>
    <w:rsid w:val="003532C7"/>
    <w:rsid w:val="0035348C"/>
    <w:rsid w:val="00354FB5"/>
    <w:rsid w:val="003552FC"/>
    <w:rsid w:val="00355D82"/>
    <w:rsid w:val="00355E68"/>
    <w:rsid w:val="00357303"/>
    <w:rsid w:val="003604DC"/>
    <w:rsid w:val="00360C3B"/>
    <w:rsid w:val="0036285E"/>
    <w:rsid w:val="00362B42"/>
    <w:rsid w:val="00364215"/>
    <w:rsid w:val="00364307"/>
    <w:rsid w:val="00364504"/>
    <w:rsid w:val="003647B7"/>
    <w:rsid w:val="00365CF0"/>
    <w:rsid w:val="00366612"/>
    <w:rsid w:val="00366BF4"/>
    <w:rsid w:val="0036711E"/>
    <w:rsid w:val="00371105"/>
    <w:rsid w:val="003714AE"/>
    <w:rsid w:val="003714B8"/>
    <w:rsid w:val="003724BA"/>
    <w:rsid w:val="00372C2B"/>
    <w:rsid w:val="00372E95"/>
    <w:rsid w:val="00376B01"/>
    <w:rsid w:val="00376BC3"/>
    <w:rsid w:val="00377197"/>
    <w:rsid w:val="0037777A"/>
    <w:rsid w:val="00377F34"/>
    <w:rsid w:val="00380882"/>
    <w:rsid w:val="003811D3"/>
    <w:rsid w:val="00385CEA"/>
    <w:rsid w:val="0039065E"/>
    <w:rsid w:val="00391923"/>
    <w:rsid w:val="0039460F"/>
    <w:rsid w:val="00395A32"/>
    <w:rsid w:val="003961B3"/>
    <w:rsid w:val="00397EF6"/>
    <w:rsid w:val="003A10E2"/>
    <w:rsid w:val="003A1F03"/>
    <w:rsid w:val="003A32CE"/>
    <w:rsid w:val="003A3E04"/>
    <w:rsid w:val="003A3F6D"/>
    <w:rsid w:val="003A4662"/>
    <w:rsid w:val="003A5824"/>
    <w:rsid w:val="003A6058"/>
    <w:rsid w:val="003A6AFC"/>
    <w:rsid w:val="003A7001"/>
    <w:rsid w:val="003B02C6"/>
    <w:rsid w:val="003B035B"/>
    <w:rsid w:val="003B1F7E"/>
    <w:rsid w:val="003B3E7A"/>
    <w:rsid w:val="003B535A"/>
    <w:rsid w:val="003B5399"/>
    <w:rsid w:val="003B5E96"/>
    <w:rsid w:val="003B71B5"/>
    <w:rsid w:val="003C11FB"/>
    <w:rsid w:val="003C14CE"/>
    <w:rsid w:val="003C1DCE"/>
    <w:rsid w:val="003C2BE8"/>
    <w:rsid w:val="003C2E67"/>
    <w:rsid w:val="003C4BF0"/>
    <w:rsid w:val="003C5247"/>
    <w:rsid w:val="003C5404"/>
    <w:rsid w:val="003C604E"/>
    <w:rsid w:val="003C69A6"/>
    <w:rsid w:val="003C733C"/>
    <w:rsid w:val="003C758C"/>
    <w:rsid w:val="003D2C34"/>
    <w:rsid w:val="003D3F54"/>
    <w:rsid w:val="003D5FBE"/>
    <w:rsid w:val="003D6340"/>
    <w:rsid w:val="003D7D46"/>
    <w:rsid w:val="003D7DED"/>
    <w:rsid w:val="003E141B"/>
    <w:rsid w:val="003E1C71"/>
    <w:rsid w:val="003E2508"/>
    <w:rsid w:val="003E3A24"/>
    <w:rsid w:val="003E3A4A"/>
    <w:rsid w:val="003E4789"/>
    <w:rsid w:val="003E544C"/>
    <w:rsid w:val="003F0D5C"/>
    <w:rsid w:val="003F17FC"/>
    <w:rsid w:val="003F23BD"/>
    <w:rsid w:val="003F4747"/>
    <w:rsid w:val="003F4E6E"/>
    <w:rsid w:val="003F514C"/>
    <w:rsid w:val="003F5359"/>
    <w:rsid w:val="003F673F"/>
    <w:rsid w:val="003F6CC3"/>
    <w:rsid w:val="003F6E45"/>
    <w:rsid w:val="00400186"/>
    <w:rsid w:val="00401E6D"/>
    <w:rsid w:val="00401FCD"/>
    <w:rsid w:val="0040307D"/>
    <w:rsid w:val="00403B07"/>
    <w:rsid w:val="00404D7B"/>
    <w:rsid w:val="00404FEC"/>
    <w:rsid w:val="004055DE"/>
    <w:rsid w:val="00407062"/>
    <w:rsid w:val="00407CB5"/>
    <w:rsid w:val="004101CB"/>
    <w:rsid w:val="004117C2"/>
    <w:rsid w:val="00412920"/>
    <w:rsid w:val="00412B78"/>
    <w:rsid w:val="00412C41"/>
    <w:rsid w:val="00412D5E"/>
    <w:rsid w:val="004135F5"/>
    <w:rsid w:val="004139DB"/>
    <w:rsid w:val="004158EC"/>
    <w:rsid w:val="0042007B"/>
    <w:rsid w:val="004213E6"/>
    <w:rsid w:val="00421FAD"/>
    <w:rsid w:val="00424AAF"/>
    <w:rsid w:val="00424F7C"/>
    <w:rsid w:val="004259F4"/>
    <w:rsid w:val="00427272"/>
    <w:rsid w:val="00427FE5"/>
    <w:rsid w:val="00430ABB"/>
    <w:rsid w:val="00430D5C"/>
    <w:rsid w:val="0043137C"/>
    <w:rsid w:val="004323E0"/>
    <w:rsid w:val="004337D2"/>
    <w:rsid w:val="0043389D"/>
    <w:rsid w:val="00434C77"/>
    <w:rsid w:val="00434DC0"/>
    <w:rsid w:val="00436340"/>
    <w:rsid w:val="00436560"/>
    <w:rsid w:val="00436760"/>
    <w:rsid w:val="004408E7"/>
    <w:rsid w:val="0044222C"/>
    <w:rsid w:val="004428DB"/>
    <w:rsid w:val="00442AE6"/>
    <w:rsid w:val="0044467E"/>
    <w:rsid w:val="00445067"/>
    <w:rsid w:val="004504BF"/>
    <w:rsid w:val="00450655"/>
    <w:rsid w:val="00450B5A"/>
    <w:rsid w:val="00450FC0"/>
    <w:rsid w:val="004524A7"/>
    <w:rsid w:val="00453816"/>
    <w:rsid w:val="00453A2A"/>
    <w:rsid w:val="0045465E"/>
    <w:rsid w:val="00454B92"/>
    <w:rsid w:val="00454E29"/>
    <w:rsid w:val="00454F0C"/>
    <w:rsid w:val="00454F7A"/>
    <w:rsid w:val="00456519"/>
    <w:rsid w:val="00457585"/>
    <w:rsid w:val="00463E44"/>
    <w:rsid w:val="00465938"/>
    <w:rsid w:val="00465C57"/>
    <w:rsid w:val="00465F7F"/>
    <w:rsid w:val="00471E93"/>
    <w:rsid w:val="00472CF2"/>
    <w:rsid w:val="00474034"/>
    <w:rsid w:val="0047468C"/>
    <w:rsid w:val="00476444"/>
    <w:rsid w:val="0047726B"/>
    <w:rsid w:val="004775CA"/>
    <w:rsid w:val="00483124"/>
    <w:rsid w:val="00483726"/>
    <w:rsid w:val="00483F0D"/>
    <w:rsid w:val="0048433E"/>
    <w:rsid w:val="00484EA9"/>
    <w:rsid w:val="00485137"/>
    <w:rsid w:val="00485633"/>
    <w:rsid w:val="004875FB"/>
    <w:rsid w:val="00490622"/>
    <w:rsid w:val="00490773"/>
    <w:rsid w:val="00491C57"/>
    <w:rsid w:val="00493F72"/>
    <w:rsid w:val="00494DF5"/>
    <w:rsid w:val="0049525A"/>
    <w:rsid w:val="00495634"/>
    <w:rsid w:val="004962F9"/>
    <w:rsid w:val="0049694F"/>
    <w:rsid w:val="00496F6D"/>
    <w:rsid w:val="00497C70"/>
    <w:rsid w:val="004A051C"/>
    <w:rsid w:val="004A1070"/>
    <w:rsid w:val="004A26E3"/>
    <w:rsid w:val="004A3627"/>
    <w:rsid w:val="004A3682"/>
    <w:rsid w:val="004A3926"/>
    <w:rsid w:val="004A3D71"/>
    <w:rsid w:val="004A4DFA"/>
    <w:rsid w:val="004A5832"/>
    <w:rsid w:val="004A6019"/>
    <w:rsid w:val="004B0B09"/>
    <w:rsid w:val="004B0FDD"/>
    <w:rsid w:val="004B1A22"/>
    <w:rsid w:val="004B2433"/>
    <w:rsid w:val="004B30F8"/>
    <w:rsid w:val="004B32BF"/>
    <w:rsid w:val="004B3B13"/>
    <w:rsid w:val="004B3C97"/>
    <w:rsid w:val="004B3DA1"/>
    <w:rsid w:val="004B4149"/>
    <w:rsid w:val="004B47E9"/>
    <w:rsid w:val="004B7323"/>
    <w:rsid w:val="004C016F"/>
    <w:rsid w:val="004C11A1"/>
    <w:rsid w:val="004C1ECC"/>
    <w:rsid w:val="004C3A53"/>
    <w:rsid w:val="004C4E70"/>
    <w:rsid w:val="004C5E82"/>
    <w:rsid w:val="004C6287"/>
    <w:rsid w:val="004C6299"/>
    <w:rsid w:val="004C68F4"/>
    <w:rsid w:val="004C6C35"/>
    <w:rsid w:val="004C74AB"/>
    <w:rsid w:val="004C7744"/>
    <w:rsid w:val="004C79E7"/>
    <w:rsid w:val="004D0E53"/>
    <w:rsid w:val="004D1541"/>
    <w:rsid w:val="004D218E"/>
    <w:rsid w:val="004D28D8"/>
    <w:rsid w:val="004D30F0"/>
    <w:rsid w:val="004D38DA"/>
    <w:rsid w:val="004D49BB"/>
    <w:rsid w:val="004D57AD"/>
    <w:rsid w:val="004D5994"/>
    <w:rsid w:val="004D5D94"/>
    <w:rsid w:val="004D6B63"/>
    <w:rsid w:val="004D6F4E"/>
    <w:rsid w:val="004D7416"/>
    <w:rsid w:val="004E2147"/>
    <w:rsid w:val="004E3788"/>
    <w:rsid w:val="004E3E28"/>
    <w:rsid w:val="004E63AE"/>
    <w:rsid w:val="004E6ABD"/>
    <w:rsid w:val="004E7E88"/>
    <w:rsid w:val="004F1C64"/>
    <w:rsid w:val="004F2AED"/>
    <w:rsid w:val="004F44F9"/>
    <w:rsid w:val="004F711D"/>
    <w:rsid w:val="004F7AB1"/>
    <w:rsid w:val="00501195"/>
    <w:rsid w:val="00501365"/>
    <w:rsid w:val="00501532"/>
    <w:rsid w:val="005017CF"/>
    <w:rsid w:val="0050194F"/>
    <w:rsid w:val="00504DCA"/>
    <w:rsid w:val="00506C86"/>
    <w:rsid w:val="00506ED4"/>
    <w:rsid w:val="00507C52"/>
    <w:rsid w:val="00511641"/>
    <w:rsid w:val="005116E6"/>
    <w:rsid w:val="00511FC6"/>
    <w:rsid w:val="00512585"/>
    <w:rsid w:val="00513DBC"/>
    <w:rsid w:val="0051438E"/>
    <w:rsid w:val="00514481"/>
    <w:rsid w:val="00515427"/>
    <w:rsid w:val="0051544C"/>
    <w:rsid w:val="00516C40"/>
    <w:rsid w:val="005209B4"/>
    <w:rsid w:val="00520BD2"/>
    <w:rsid w:val="005218F2"/>
    <w:rsid w:val="00525B65"/>
    <w:rsid w:val="00525EA6"/>
    <w:rsid w:val="00526002"/>
    <w:rsid w:val="00527DA1"/>
    <w:rsid w:val="00532D9C"/>
    <w:rsid w:val="005337AE"/>
    <w:rsid w:val="005355C5"/>
    <w:rsid w:val="005356D1"/>
    <w:rsid w:val="00536D6C"/>
    <w:rsid w:val="0053793F"/>
    <w:rsid w:val="005408B7"/>
    <w:rsid w:val="0054431A"/>
    <w:rsid w:val="0054455A"/>
    <w:rsid w:val="00544AE0"/>
    <w:rsid w:val="00545CD5"/>
    <w:rsid w:val="005460FB"/>
    <w:rsid w:val="00550090"/>
    <w:rsid w:val="0055075F"/>
    <w:rsid w:val="00551572"/>
    <w:rsid w:val="005528BA"/>
    <w:rsid w:val="00555042"/>
    <w:rsid w:val="00555626"/>
    <w:rsid w:val="0055583F"/>
    <w:rsid w:val="00555C44"/>
    <w:rsid w:val="00555C49"/>
    <w:rsid w:val="00556881"/>
    <w:rsid w:val="00557314"/>
    <w:rsid w:val="005578D2"/>
    <w:rsid w:val="00557A47"/>
    <w:rsid w:val="00560765"/>
    <w:rsid w:val="005625BA"/>
    <w:rsid w:val="00562D9B"/>
    <w:rsid w:val="005637FE"/>
    <w:rsid w:val="00564092"/>
    <w:rsid w:val="00564423"/>
    <w:rsid w:val="00565516"/>
    <w:rsid w:val="00565773"/>
    <w:rsid w:val="00565BE1"/>
    <w:rsid w:val="00566583"/>
    <w:rsid w:val="00566FD7"/>
    <w:rsid w:val="005702C9"/>
    <w:rsid w:val="005716C7"/>
    <w:rsid w:val="005717F6"/>
    <w:rsid w:val="00572F6E"/>
    <w:rsid w:val="00574097"/>
    <w:rsid w:val="005743D3"/>
    <w:rsid w:val="00574A3B"/>
    <w:rsid w:val="005751E2"/>
    <w:rsid w:val="00575D83"/>
    <w:rsid w:val="00576EE9"/>
    <w:rsid w:val="00580BEE"/>
    <w:rsid w:val="00581BDB"/>
    <w:rsid w:val="00581BE8"/>
    <w:rsid w:val="00581F58"/>
    <w:rsid w:val="00582B9A"/>
    <w:rsid w:val="00582FB9"/>
    <w:rsid w:val="005834C5"/>
    <w:rsid w:val="00583657"/>
    <w:rsid w:val="00584AF1"/>
    <w:rsid w:val="00586297"/>
    <w:rsid w:val="00586751"/>
    <w:rsid w:val="005872D4"/>
    <w:rsid w:val="00587830"/>
    <w:rsid w:val="00592404"/>
    <w:rsid w:val="005939FE"/>
    <w:rsid w:val="005947D3"/>
    <w:rsid w:val="00595234"/>
    <w:rsid w:val="0059570D"/>
    <w:rsid w:val="00596848"/>
    <w:rsid w:val="005A17F7"/>
    <w:rsid w:val="005A187B"/>
    <w:rsid w:val="005A1FA4"/>
    <w:rsid w:val="005A2D06"/>
    <w:rsid w:val="005A3524"/>
    <w:rsid w:val="005A4177"/>
    <w:rsid w:val="005A4C25"/>
    <w:rsid w:val="005A5E1E"/>
    <w:rsid w:val="005A6115"/>
    <w:rsid w:val="005A655E"/>
    <w:rsid w:val="005A6B09"/>
    <w:rsid w:val="005A7E33"/>
    <w:rsid w:val="005B1723"/>
    <w:rsid w:val="005B2C97"/>
    <w:rsid w:val="005B43D7"/>
    <w:rsid w:val="005B46E0"/>
    <w:rsid w:val="005B578F"/>
    <w:rsid w:val="005B70DC"/>
    <w:rsid w:val="005B7798"/>
    <w:rsid w:val="005B7A96"/>
    <w:rsid w:val="005C08A3"/>
    <w:rsid w:val="005C132F"/>
    <w:rsid w:val="005C3A14"/>
    <w:rsid w:val="005C3C61"/>
    <w:rsid w:val="005C3D78"/>
    <w:rsid w:val="005C4332"/>
    <w:rsid w:val="005C49B7"/>
    <w:rsid w:val="005C785D"/>
    <w:rsid w:val="005D05E8"/>
    <w:rsid w:val="005D1912"/>
    <w:rsid w:val="005D3028"/>
    <w:rsid w:val="005D355D"/>
    <w:rsid w:val="005D3B76"/>
    <w:rsid w:val="005D3CBD"/>
    <w:rsid w:val="005D3F87"/>
    <w:rsid w:val="005D4475"/>
    <w:rsid w:val="005D50F6"/>
    <w:rsid w:val="005D5D89"/>
    <w:rsid w:val="005D5DA6"/>
    <w:rsid w:val="005D5ED5"/>
    <w:rsid w:val="005D66D0"/>
    <w:rsid w:val="005D6BF0"/>
    <w:rsid w:val="005E0DC3"/>
    <w:rsid w:val="005E1C49"/>
    <w:rsid w:val="005E1CDE"/>
    <w:rsid w:val="005E2A01"/>
    <w:rsid w:val="005E375F"/>
    <w:rsid w:val="005E4317"/>
    <w:rsid w:val="005E5235"/>
    <w:rsid w:val="005E55B3"/>
    <w:rsid w:val="005E6B86"/>
    <w:rsid w:val="005E70B1"/>
    <w:rsid w:val="005E7147"/>
    <w:rsid w:val="005E78F0"/>
    <w:rsid w:val="005F0144"/>
    <w:rsid w:val="005F4FF3"/>
    <w:rsid w:val="005F5225"/>
    <w:rsid w:val="005F5BF6"/>
    <w:rsid w:val="005F6D82"/>
    <w:rsid w:val="005F7981"/>
    <w:rsid w:val="00601FB3"/>
    <w:rsid w:val="0060220A"/>
    <w:rsid w:val="00602904"/>
    <w:rsid w:val="0060315D"/>
    <w:rsid w:val="0060348E"/>
    <w:rsid w:val="00603AFB"/>
    <w:rsid w:val="0060422E"/>
    <w:rsid w:val="0060571B"/>
    <w:rsid w:val="00606785"/>
    <w:rsid w:val="0060693A"/>
    <w:rsid w:val="00607A86"/>
    <w:rsid w:val="00607AB6"/>
    <w:rsid w:val="00607C5E"/>
    <w:rsid w:val="006109D6"/>
    <w:rsid w:val="00610EB7"/>
    <w:rsid w:val="00611DC2"/>
    <w:rsid w:val="0061222F"/>
    <w:rsid w:val="00614C83"/>
    <w:rsid w:val="00614D8C"/>
    <w:rsid w:val="00616552"/>
    <w:rsid w:val="006170CB"/>
    <w:rsid w:val="006200AF"/>
    <w:rsid w:val="0062082F"/>
    <w:rsid w:val="00621A51"/>
    <w:rsid w:val="00621C5A"/>
    <w:rsid w:val="00622417"/>
    <w:rsid w:val="00622D59"/>
    <w:rsid w:val="0062341F"/>
    <w:rsid w:val="00624D25"/>
    <w:rsid w:val="00626A3A"/>
    <w:rsid w:val="00626A76"/>
    <w:rsid w:val="00631CE9"/>
    <w:rsid w:val="00632770"/>
    <w:rsid w:val="00632878"/>
    <w:rsid w:val="0063344D"/>
    <w:rsid w:val="006337E6"/>
    <w:rsid w:val="00633E6B"/>
    <w:rsid w:val="0063427B"/>
    <w:rsid w:val="0063676F"/>
    <w:rsid w:val="00636CB3"/>
    <w:rsid w:val="00636F86"/>
    <w:rsid w:val="0064026F"/>
    <w:rsid w:val="00640656"/>
    <w:rsid w:val="00641277"/>
    <w:rsid w:val="00641733"/>
    <w:rsid w:val="00641A1A"/>
    <w:rsid w:val="00641C1D"/>
    <w:rsid w:val="006425C0"/>
    <w:rsid w:val="00644658"/>
    <w:rsid w:val="00644E40"/>
    <w:rsid w:val="006456F5"/>
    <w:rsid w:val="00645F62"/>
    <w:rsid w:val="00646762"/>
    <w:rsid w:val="00647697"/>
    <w:rsid w:val="00647823"/>
    <w:rsid w:val="00647A35"/>
    <w:rsid w:val="00650BFB"/>
    <w:rsid w:val="00651089"/>
    <w:rsid w:val="006522CD"/>
    <w:rsid w:val="00652A48"/>
    <w:rsid w:val="0065303B"/>
    <w:rsid w:val="006532F0"/>
    <w:rsid w:val="0065581B"/>
    <w:rsid w:val="00655F34"/>
    <w:rsid w:val="0065732B"/>
    <w:rsid w:val="006579D1"/>
    <w:rsid w:val="0066091F"/>
    <w:rsid w:val="00661D57"/>
    <w:rsid w:val="00662F16"/>
    <w:rsid w:val="00663C79"/>
    <w:rsid w:val="006644F1"/>
    <w:rsid w:val="006645FC"/>
    <w:rsid w:val="006648AF"/>
    <w:rsid w:val="00664CD6"/>
    <w:rsid w:val="00664F27"/>
    <w:rsid w:val="006653F6"/>
    <w:rsid w:val="00666851"/>
    <w:rsid w:val="00667C18"/>
    <w:rsid w:val="00670C17"/>
    <w:rsid w:val="006711C4"/>
    <w:rsid w:val="00671884"/>
    <w:rsid w:val="006719E6"/>
    <w:rsid w:val="0067352B"/>
    <w:rsid w:val="00675479"/>
    <w:rsid w:val="00675BA0"/>
    <w:rsid w:val="00675F28"/>
    <w:rsid w:val="00676915"/>
    <w:rsid w:val="006771AD"/>
    <w:rsid w:val="00681E06"/>
    <w:rsid w:val="006825D2"/>
    <w:rsid w:val="006834B4"/>
    <w:rsid w:val="00685B7F"/>
    <w:rsid w:val="006862A6"/>
    <w:rsid w:val="00691401"/>
    <w:rsid w:val="006927C3"/>
    <w:rsid w:val="00692C7D"/>
    <w:rsid w:val="0069380B"/>
    <w:rsid w:val="00693856"/>
    <w:rsid w:val="00694505"/>
    <w:rsid w:val="00695102"/>
    <w:rsid w:val="0069530A"/>
    <w:rsid w:val="006953B1"/>
    <w:rsid w:val="00695716"/>
    <w:rsid w:val="006959E5"/>
    <w:rsid w:val="006973B6"/>
    <w:rsid w:val="0069757D"/>
    <w:rsid w:val="00697757"/>
    <w:rsid w:val="006A0046"/>
    <w:rsid w:val="006A1389"/>
    <w:rsid w:val="006A297B"/>
    <w:rsid w:val="006A361C"/>
    <w:rsid w:val="006A4700"/>
    <w:rsid w:val="006A5040"/>
    <w:rsid w:val="006A559F"/>
    <w:rsid w:val="006A5628"/>
    <w:rsid w:val="006A5987"/>
    <w:rsid w:val="006A5AF3"/>
    <w:rsid w:val="006A7D76"/>
    <w:rsid w:val="006A7ECB"/>
    <w:rsid w:val="006B108D"/>
    <w:rsid w:val="006B1687"/>
    <w:rsid w:val="006B3903"/>
    <w:rsid w:val="006B4420"/>
    <w:rsid w:val="006B681D"/>
    <w:rsid w:val="006B7391"/>
    <w:rsid w:val="006B74E3"/>
    <w:rsid w:val="006C118A"/>
    <w:rsid w:val="006C16BE"/>
    <w:rsid w:val="006C3409"/>
    <w:rsid w:val="006C5B47"/>
    <w:rsid w:val="006C735F"/>
    <w:rsid w:val="006D00C2"/>
    <w:rsid w:val="006D0A02"/>
    <w:rsid w:val="006D2375"/>
    <w:rsid w:val="006D2377"/>
    <w:rsid w:val="006D275F"/>
    <w:rsid w:val="006D2EDA"/>
    <w:rsid w:val="006D39BC"/>
    <w:rsid w:val="006D484B"/>
    <w:rsid w:val="006D5A1E"/>
    <w:rsid w:val="006D6363"/>
    <w:rsid w:val="006E02BC"/>
    <w:rsid w:val="006E2FB8"/>
    <w:rsid w:val="006E4514"/>
    <w:rsid w:val="006E4BFD"/>
    <w:rsid w:val="006E540A"/>
    <w:rsid w:val="006E698E"/>
    <w:rsid w:val="006E6C28"/>
    <w:rsid w:val="006E6C89"/>
    <w:rsid w:val="006E6FF2"/>
    <w:rsid w:val="006E7D2E"/>
    <w:rsid w:val="006F0EB3"/>
    <w:rsid w:val="006F0FAE"/>
    <w:rsid w:val="006F126F"/>
    <w:rsid w:val="006F1FC4"/>
    <w:rsid w:val="006F254F"/>
    <w:rsid w:val="006F3134"/>
    <w:rsid w:val="006F4975"/>
    <w:rsid w:val="006F4A62"/>
    <w:rsid w:val="006F5E97"/>
    <w:rsid w:val="006F6606"/>
    <w:rsid w:val="00700715"/>
    <w:rsid w:val="00702710"/>
    <w:rsid w:val="00702CEB"/>
    <w:rsid w:val="00702F05"/>
    <w:rsid w:val="00703E51"/>
    <w:rsid w:val="00704A51"/>
    <w:rsid w:val="0070551C"/>
    <w:rsid w:val="00706DDD"/>
    <w:rsid w:val="007103FA"/>
    <w:rsid w:val="00711914"/>
    <w:rsid w:val="00712035"/>
    <w:rsid w:val="00712136"/>
    <w:rsid w:val="00713F6A"/>
    <w:rsid w:val="00715DAD"/>
    <w:rsid w:val="00717228"/>
    <w:rsid w:val="007178A5"/>
    <w:rsid w:val="007200CB"/>
    <w:rsid w:val="00721310"/>
    <w:rsid w:val="00722DDA"/>
    <w:rsid w:val="00722EC9"/>
    <w:rsid w:val="00722FBE"/>
    <w:rsid w:val="007232AF"/>
    <w:rsid w:val="00723937"/>
    <w:rsid w:val="007239B9"/>
    <w:rsid w:val="00724ADB"/>
    <w:rsid w:val="00725128"/>
    <w:rsid w:val="0072539E"/>
    <w:rsid w:val="00725D94"/>
    <w:rsid w:val="007268D3"/>
    <w:rsid w:val="00730880"/>
    <w:rsid w:val="00731973"/>
    <w:rsid w:val="00733DFC"/>
    <w:rsid w:val="0073450E"/>
    <w:rsid w:val="0074056A"/>
    <w:rsid w:val="007427FD"/>
    <w:rsid w:val="00743653"/>
    <w:rsid w:val="00743DFD"/>
    <w:rsid w:val="0074449A"/>
    <w:rsid w:val="00744C22"/>
    <w:rsid w:val="00745368"/>
    <w:rsid w:val="007456F4"/>
    <w:rsid w:val="00747518"/>
    <w:rsid w:val="00750B66"/>
    <w:rsid w:val="007513DD"/>
    <w:rsid w:val="0075206D"/>
    <w:rsid w:val="00752229"/>
    <w:rsid w:val="00752FE7"/>
    <w:rsid w:val="00753253"/>
    <w:rsid w:val="007535C2"/>
    <w:rsid w:val="00753CBF"/>
    <w:rsid w:val="00754741"/>
    <w:rsid w:val="00754C3D"/>
    <w:rsid w:val="00755152"/>
    <w:rsid w:val="00756306"/>
    <w:rsid w:val="007564AA"/>
    <w:rsid w:val="0076141D"/>
    <w:rsid w:val="00761476"/>
    <w:rsid w:val="00761F53"/>
    <w:rsid w:val="0076209C"/>
    <w:rsid w:val="007636B1"/>
    <w:rsid w:val="00764817"/>
    <w:rsid w:val="00764950"/>
    <w:rsid w:val="00764B62"/>
    <w:rsid w:val="007651A6"/>
    <w:rsid w:val="007653A0"/>
    <w:rsid w:val="007656BE"/>
    <w:rsid w:val="00765842"/>
    <w:rsid w:val="007660C0"/>
    <w:rsid w:val="00766723"/>
    <w:rsid w:val="00766CCC"/>
    <w:rsid w:val="00767AB1"/>
    <w:rsid w:val="00767C19"/>
    <w:rsid w:val="007715AF"/>
    <w:rsid w:val="00771CEE"/>
    <w:rsid w:val="007720C0"/>
    <w:rsid w:val="0077232C"/>
    <w:rsid w:val="007740C0"/>
    <w:rsid w:val="00775979"/>
    <w:rsid w:val="00777290"/>
    <w:rsid w:val="00777DCC"/>
    <w:rsid w:val="00777ED6"/>
    <w:rsid w:val="00780D3C"/>
    <w:rsid w:val="007842A4"/>
    <w:rsid w:val="00785429"/>
    <w:rsid w:val="007865B4"/>
    <w:rsid w:val="007866E6"/>
    <w:rsid w:val="00786748"/>
    <w:rsid w:val="00787780"/>
    <w:rsid w:val="00787D03"/>
    <w:rsid w:val="00790830"/>
    <w:rsid w:val="0079292F"/>
    <w:rsid w:val="00793687"/>
    <w:rsid w:val="00794E91"/>
    <w:rsid w:val="00794EDA"/>
    <w:rsid w:val="007953F4"/>
    <w:rsid w:val="00795DD9"/>
    <w:rsid w:val="00796AAA"/>
    <w:rsid w:val="00796D22"/>
    <w:rsid w:val="0079738E"/>
    <w:rsid w:val="00797AF0"/>
    <w:rsid w:val="00797EF9"/>
    <w:rsid w:val="007A0E9A"/>
    <w:rsid w:val="007A1BD9"/>
    <w:rsid w:val="007A1CAB"/>
    <w:rsid w:val="007A1FD8"/>
    <w:rsid w:val="007A2272"/>
    <w:rsid w:val="007A2455"/>
    <w:rsid w:val="007A2610"/>
    <w:rsid w:val="007A3AA1"/>
    <w:rsid w:val="007A4A0D"/>
    <w:rsid w:val="007A546C"/>
    <w:rsid w:val="007A62BE"/>
    <w:rsid w:val="007A70B4"/>
    <w:rsid w:val="007A7321"/>
    <w:rsid w:val="007A75B1"/>
    <w:rsid w:val="007A7F42"/>
    <w:rsid w:val="007B089D"/>
    <w:rsid w:val="007B1B7B"/>
    <w:rsid w:val="007B1CDE"/>
    <w:rsid w:val="007B2765"/>
    <w:rsid w:val="007B3B1D"/>
    <w:rsid w:val="007B3C1E"/>
    <w:rsid w:val="007B5183"/>
    <w:rsid w:val="007B52FC"/>
    <w:rsid w:val="007C04E4"/>
    <w:rsid w:val="007C05B9"/>
    <w:rsid w:val="007C193C"/>
    <w:rsid w:val="007C363D"/>
    <w:rsid w:val="007C3BEA"/>
    <w:rsid w:val="007C3D1E"/>
    <w:rsid w:val="007C598F"/>
    <w:rsid w:val="007C5E95"/>
    <w:rsid w:val="007C6297"/>
    <w:rsid w:val="007C6AED"/>
    <w:rsid w:val="007C7014"/>
    <w:rsid w:val="007C72CE"/>
    <w:rsid w:val="007D0D2D"/>
    <w:rsid w:val="007D1FCA"/>
    <w:rsid w:val="007D22F6"/>
    <w:rsid w:val="007D37E5"/>
    <w:rsid w:val="007D4FA3"/>
    <w:rsid w:val="007D5DAD"/>
    <w:rsid w:val="007D61F0"/>
    <w:rsid w:val="007D688C"/>
    <w:rsid w:val="007D6E27"/>
    <w:rsid w:val="007D705E"/>
    <w:rsid w:val="007E0FDD"/>
    <w:rsid w:val="007E2903"/>
    <w:rsid w:val="007E4838"/>
    <w:rsid w:val="007E5806"/>
    <w:rsid w:val="007E6926"/>
    <w:rsid w:val="007E745C"/>
    <w:rsid w:val="007E7624"/>
    <w:rsid w:val="007E7C03"/>
    <w:rsid w:val="007F0CB6"/>
    <w:rsid w:val="007F1897"/>
    <w:rsid w:val="007F1A0A"/>
    <w:rsid w:val="007F1B56"/>
    <w:rsid w:val="007F4B25"/>
    <w:rsid w:val="007F5C5E"/>
    <w:rsid w:val="007F6631"/>
    <w:rsid w:val="007F70D0"/>
    <w:rsid w:val="007F7CA7"/>
    <w:rsid w:val="0080221C"/>
    <w:rsid w:val="008023C7"/>
    <w:rsid w:val="00802D74"/>
    <w:rsid w:val="00804B00"/>
    <w:rsid w:val="00805A45"/>
    <w:rsid w:val="0080735B"/>
    <w:rsid w:val="00807A80"/>
    <w:rsid w:val="00810AA5"/>
    <w:rsid w:val="00810F03"/>
    <w:rsid w:val="00811C53"/>
    <w:rsid w:val="008125DF"/>
    <w:rsid w:val="008127D8"/>
    <w:rsid w:val="00812E96"/>
    <w:rsid w:val="008132F6"/>
    <w:rsid w:val="00813D55"/>
    <w:rsid w:val="008149BD"/>
    <w:rsid w:val="00814B9D"/>
    <w:rsid w:val="008157CB"/>
    <w:rsid w:val="0082152D"/>
    <w:rsid w:val="00821F3D"/>
    <w:rsid w:val="00823BAF"/>
    <w:rsid w:val="008250A6"/>
    <w:rsid w:val="00826569"/>
    <w:rsid w:val="008307C9"/>
    <w:rsid w:val="00830A19"/>
    <w:rsid w:val="00830B1A"/>
    <w:rsid w:val="0083167D"/>
    <w:rsid w:val="00831CE9"/>
    <w:rsid w:val="00831D48"/>
    <w:rsid w:val="00832B38"/>
    <w:rsid w:val="00832F68"/>
    <w:rsid w:val="00835070"/>
    <w:rsid w:val="00836395"/>
    <w:rsid w:val="008365FD"/>
    <w:rsid w:val="00836810"/>
    <w:rsid w:val="008369D3"/>
    <w:rsid w:val="00836D55"/>
    <w:rsid w:val="008411FB"/>
    <w:rsid w:val="00841F6B"/>
    <w:rsid w:val="008428DE"/>
    <w:rsid w:val="00843ADA"/>
    <w:rsid w:val="0084453D"/>
    <w:rsid w:val="0084462B"/>
    <w:rsid w:val="008466DE"/>
    <w:rsid w:val="00850630"/>
    <w:rsid w:val="00850748"/>
    <w:rsid w:val="00850CA6"/>
    <w:rsid w:val="00853F1B"/>
    <w:rsid w:val="008540E0"/>
    <w:rsid w:val="00854E2C"/>
    <w:rsid w:val="008562CE"/>
    <w:rsid w:val="00856CF6"/>
    <w:rsid w:val="008608D2"/>
    <w:rsid w:val="00860A96"/>
    <w:rsid w:val="00861884"/>
    <w:rsid w:val="00862513"/>
    <w:rsid w:val="00862781"/>
    <w:rsid w:val="00863D85"/>
    <w:rsid w:val="00863F80"/>
    <w:rsid w:val="00864836"/>
    <w:rsid w:val="00864963"/>
    <w:rsid w:val="00864982"/>
    <w:rsid w:val="00866F8B"/>
    <w:rsid w:val="00867CDC"/>
    <w:rsid w:val="00870B11"/>
    <w:rsid w:val="00871979"/>
    <w:rsid w:val="008721C1"/>
    <w:rsid w:val="00873610"/>
    <w:rsid w:val="00873CD8"/>
    <w:rsid w:val="008749CF"/>
    <w:rsid w:val="00875739"/>
    <w:rsid w:val="008760C1"/>
    <w:rsid w:val="00876236"/>
    <w:rsid w:val="008777C4"/>
    <w:rsid w:val="00880618"/>
    <w:rsid w:val="00880750"/>
    <w:rsid w:val="008813AF"/>
    <w:rsid w:val="00881591"/>
    <w:rsid w:val="00881E71"/>
    <w:rsid w:val="008824F5"/>
    <w:rsid w:val="0088265E"/>
    <w:rsid w:val="00883C8D"/>
    <w:rsid w:val="00885B7A"/>
    <w:rsid w:val="008869A5"/>
    <w:rsid w:val="00886D70"/>
    <w:rsid w:val="00890A9C"/>
    <w:rsid w:val="00893C0C"/>
    <w:rsid w:val="00893D07"/>
    <w:rsid w:val="00894DFE"/>
    <w:rsid w:val="0089687B"/>
    <w:rsid w:val="008A0232"/>
    <w:rsid w:val="008A073C"/>
    <w:rsid w:val="008A11BE"/>
    <w:rsid w:val="008A30BF"/>
    <w:rsid w:val="008A314E"/>
    <w:rsid w:val="008A3356"/>
    <w:rsid w:val="008A34AC"/>
    <w:rsid w:val="008A4682"/>
    <w:rsid w:val="008A4D0A"/>
    <w:rsid w:val="008A541C"/>
    <w:rsid w:val="008A5724"/>
    <w:rsid w:val="008A7189"/>
    <w:rsid w:val="008A73D4"/>
    <w:rsid w:val="008A7C2E"/>
    <w:rsid w:val="008B07E4"/>
    <w:rsid w:val="008B1CB5"/>
    <w:rsid w:val="008B27D8"/>
    <w:rsid w:val="008B391F"/>
    <w:rsid w:val="008B54DD"/>
    <w:rsid w:val="008B7705"/>
    <w:rsid w:val="008B7A4D"/>
    <w:rsid w:val="008C0175"/>
    <w:rsid w:val="008C0C02"/>
    <w:rsid w:val="008C1629"/>
    <w:rsid w:val="008C171C"/>
    <w:rsid w:val="008C1F56"/>
    <w:rsid w:val="008C203B"/>
    <w:rsid w:val="008C3174"/>
    <w:rsid w:val="008C389B"/>
    <w:rsid w:val="008C3EC2"/>
    <w:rsid w:val="008C5597"/>
    <w:rsid w:val="008C5653"/>
    <w:rsid w:val="008C66A0"/>
    <w:rsid w:val="008C6C85"/>
    <w:rsid w:val="008D0E60"/>
    <w:rsid w:val="008D35A1"/>
    <w:rsid w:val="008D39B2"/>
    <w:rsid w:val="008D3E41"/>
    <w:rsid w:val="008D4D17"/>
    <w:rsid w:val="008D5722"/>
    <w:rsid w:val="008D62A5"/>
    <w:rsid w:val="008D642D"/>
    <w:rsid w:val="008D7A04"/>
    <w:rsid w:val="008D7BDF"/>
    <w:rsid w:val="008E27F1"/>
    <w:rsid w:val="008E36DF"/>
    <w:rsid w:val="008E6175"/>
    <w:rsid w:val="008E6648"/>
    <w:rsid w:val="008F1930"/>
    <w:rsid w:val="008F3D8D"/>
    <w:rsid w:val="008F4845"/>
    <w:rsid w:val="008F54C6"/>
    <w:rsid w:val="008F6438"/>
    <w:rsid w:val="008F6A52"/>
    <w:rsid w:val="008F6D35"/>
    <w:rsid w:val="008F778B"/>
    <w:rsid w:val="00900BA1"/>
    <w:rsid w:val="00901196"/>
    <w:rsid w:val="00901559"/>
    <w:rsid w:val="00901C27"/>
    <w:rsid w:val="00901FF3"/>
    <w:rsid w:val="009034E6"/>
    <w:rsid w:val="00904135"/>
    <w:rsid w:val="00910554"/>
    <w:rsid w:val="0091141E"/>
    <w:rsid w:val="009115A7"/>
    <w:rsid w:val="00911FD2"/>
    <w:rsid w:val="0091278F"/>
    <w:rsid w:val="009127CD"/>
    <w:rsid w:val="00915644"/>
    <w:rsid w:val="009157F2"/>
    <w:rsid w:val="0091776C"/>
    <w:rsid w:val="00917BB7"/>
    <w:rsid w:val="0092096C"/>
    <w:rsid w:val="00921876"/>
    <w:rsid w:val="00923AD6"/>
    <w:rsid w:val="00923C8F"/>
    <w:rsid w:val="00923F35"/>
    <w:rsid w:val="00925917"/>
    <w:rsid w:val="00925BBE"/>
    <w:rsid w:val="0092661F"/>
    <w:rsid w:val="00926A53"/>
    <w:rsid w:val="00927F4D"/>
    <w:rsid w:val="00930ACA"/>
    <w:rsid w:val="00931083"/>
    <w:rsid w:val="00931B8C"/>
    <w:rsid w:val="00933564"/>
    <w:rsid w:val="00933808"/>
    <w:rsid w:val="00935645"/>
    <w:rsid w:val="009369E0"/>
    <w:rsid w:val="00937983"/>
    <w:rsid w:val="00940DE8"/>
    <w:rsid w:val="00940EEF"/>
    <w:rsid w:val="0094114B"/>
    <w:rsid w:val="0094125C"/>
    <w:rsid w:val="009417B3"/>
    <w:rsid w:val="00946A97"/>
    <w:rsid w:val="0094702A"/>
    <w:rsid w:val="00947CA6"/>
    <w:rsid w:val="00950595"/>
    <w:rsid w:val="009526F6"/>
    <w:rsid w:val="00954DFC"/>
    <w:rsid w:val="009600EE"/>
    <w:rsid w:val="00960A54"/>
    <w:rsid w:val="00960CEA"/>
    <w:rsid w:val="009619C1"/>
    <w:rsid w:val="00961EE3"/>
    <w:rsid w:val="00962813"/>
    <w:rsid w:val="00962F08"/>
    <w:rsid w:val="00963D48"/>
    <w:rsid w:val="00964AEB"/>
    <w:rsid w:val="009670F1"/>
    <w:rsid w:val="009676A1"/>
    <w:rsid w:val="009679DB"/>
    <w:rsid w:val="0097054E"/>
    <w:rsid w:val="009707EF"/>
    <w:rsid w:val="00971C6E"/>
    <w:rsid w:val="00973EE1"/>
    <w:rsid w:val="009741E1"/>
    <w:rsid w:val="009747B5"/>
    <w:rsid w:val="009760D7"/>
    <w:rsid w:val="0097639B"/>
    <w:rsid w:val="00980832"/>
    <w:rsid w:val="0098134B"/>
    <w:rsid w:val="0098317A"/>
    <w:rsid w:val="0098355D"/>
    <w:rsid w:val="009837B5"/>
    <w:rsid w:val="00985342"/>
    <w:rsid w:val="009853AB"/>
    <w:rsid w:val="009860A1"/>
    <w:rsid w:val="00987B7C"/>
    <w:rsid w:val="009907DC"/>
    <w:rsid w:val="00990C28"/>
    <w:rsid w:val="0099249A"/>
    <w:rsid w:val="0099456C"/>
    <w:rsid w:val="00995105"/>
    <w:rsid w:val="009977A1"/>
    <w:rsid w:val="009A0216"/>
    <w:rsid w:val="009A0987"/>
    <w:rsid w:val="009A0E53"/>
    <w:rsid w:val="009A156B"/>
    <w:rsid w:val="009A1ED8"/>
    <w:rsid w:val="009A4AE5"/>
    <w:rsid w:val="009A4BC9"/>
    <w:rsid w:val="009A6297"/>
    <w:rsid w:val="009A6992"/>
    <w:rsid w:val="009A6EA4"/>
    <w:rsid w:val="009B213E"/>
    <w:rsid w:val="009B2D7A"/>
    <w:rsid w:val="009B3AC6"/>
    <w:rsid w:val="009B3C8C"/>
    <w:rsid w:val="009B4970"/>
    <w:rsid w:val="009B4DAE"/>
    <w:rsid w:val="009B7BAE"/>
    <w:rsid w:val="009B7D14"/>
    <w:rsid w:val="009C069C"/>
    <w:rsid w:val="009C1F1D"/>
    <w:rsid w:val="009C4BA1"/>
    <w:rsid w:val="009C732C"/>
    <w:rsid w:val="009D057A"/>
    <w:rsid w:val="009D2844"/>
    <w:rsid w:val="009D3331"/>
    <w:rsid w:val="009D4A81"/>
    <w:rsid w:val="009D4A9D"/>
    <w:rsid w:val="009D6858"/>
    <w:rsid w:val="009D6FD3"/>
    <w:rsid w:val="009D7393"/>
    <w:rsid w:val="009E0749"/>
    <w:rsid w:val="009E1AB6"/>
    <w:rsid w:val="009E233C"/>
    <w:rsid w:val="009E3A89"/>
    <w:rsid w:val="009E42FD"/>
    <w:rsid w:val="009E4E1F"/>
    <w:rsid w:val="009F0799"/>
    <w:rsid w:val="009F2690"/>
    <w:rsid w:val="009F28B5"/>
    <w:rsid w:val="009F2AEC"/>
    <w:rsid w:val="009F3019"/>
    <w:rsid w:val="009F4106"/>
    <w:rsid w:val="009F5CD6"/>
    <w:rsid w:val="009F6423"/>
    <w:rsid w:val="009F6BA5"/>
    <w:rsid w:val="009F6D02"/>
    <w:rsid w:val="00A002C3"/>
    <w:rsid w:val="00A01066"/>
    <w:rsid w:val="00A01FCA"/>
    <w:rsid w:val="00A0294A"/>
    <w:rsid w:val="00A040DD"/>
    <w:rsid w:val="00A04837"/>
    <w:rsid w:val="00A04A28"/>
    <w:rsid w:val="00A05A30"/>
    <w:rsid w:val="00A06AF2"/>
    <w:rsid w:val="00A06BCC"/>
    <w:rsid w:val="00A06CAD"/>
    <w:rsid w:val="00A06CBD"/>
    <w:rsid w:val="00A10713"/>
    <w:rsid w:val="00A10781"/>
    <w:rsid w:val="00A126A1"/>
    <w:rsid w:val="00A149D2"/>
    <w:rsid w:val="00A15F24"/>
    <w:rsid w:val="00A16456"/>
    <w:rsid w:val="00A22838"/>
    <w:rsid w:val="00A24EE6"/>
    <w:rsid w:val="00A25439"/>
    <w:rsid w:val="00A27C58"/>
    <w:rsid w:val="00A27D40"/>
    <w:rsid w:val="00A30C92"/>
    <w:rsid w:val="00A31C34"/>
    <w:rsid w:val="00A31FB3"/>
    <w:rsid w:val="00A32D5D"/>
    <w:rsid w:val="00A3437E"/>
    <w:rsid w:val="00A35A23"/>
    <w:rsid w:val="00A41103"/>
    <w:rsid w:val="00A41893"/>
    <w:rsid w:val="00A41BE6"/>
    <w:rsid w:val="00A4254E"/>
    <w:rsid w:val="00A43157"/>
    <w:rsid w:val="00A43E91"/>
    <w:rsid w:val="00A440D8"/>
    <w:rsid w:val="00A45D10"/>
    <w:rsid w:val="00A46448"/>
    <w:rsid w:val="00A50CF1"/>
    <w:rsid w:val="00A51A22"/>
    <w:rsid w:val="00A52B5A"/>
    <w:rsid w:val="00A5450A"/>
    <w:rsid w:val="00A56EFC"/>
    <w:rsid w:val="00A574D9"/>
    <w:rsid w:val="00A60D04"/>
    <w:rsid w:val="00A6116F"/>
    <w:rsid w:val="00A62E36"/>
    <w:rsid w:val="00A63D7C"/>
    <w:rsid w:val="00A64F3F"/>
    <w:rsid w:val="00A664BE"/>
    <w:rsid w:val="00A66CCA"/>
    <w:rsid w:val="00A679F5"/>
    <w:rsid w:val="00A71D0D"/>
    <w:rsid w:val="00A732A4"/>
    <w:rsid w:val="00A73752"/>
    <w:rsid w:val="00A76B8C"/>
    <w:rsid w:val="00A76F65"/>
    <w:rsid w:val="00A7753C"/>
    <w:rsid w:val="00A779B1"/>
    <w:rsid w:val="00A77A5E"/>
    <w:rsid w:val="00A8078D"/>
    <w:rsid w:val="00A83918"/>
    <w:rsid w:val="00A8434A"/>
    <w:rsid w:val="00A84866"/>
    <w:rsid w:val="00A84CEA"/>
    <w:rsid w:val="00A853E5"/>
    <w:rsid w:val="00A879B9"/>
    <w:rsid w:val="00A904E5"/>
    <w:rsid w:val="00A90917"/>
    <w:rsid w:val="00A91F49"/>
    <w:rsid w:val="00A91FD7"/>
    <w:rsid w:val="00A964E1"/>
    <w:rsid w:val="00A96867"/>
    <w:rsid w:val="00A96DEB"/>
    <w:rsid w:val="00A97323"/>
    <w:rsid w:val="00A974B1"/>
    <w:rsid w:val="00A979B6"/>
    <w:rsid w:val="00AA0A77"/>
    <w:rsid w:val="00AA0BC9"/>
    <w:rsid w:val="00AA2472"/>
    <w:rsid w:val="00AA24B0"/>
    <w:rsid w:val="00AA2A90"/>
    <w:rsid w:val="00AA2F1D"/>
    <w:rsid w:val="00AA3516"/>
    <w:rsid w:val="00AA45B3"/>
    <w:rsid w:val="00AA53E7"/>
    <w:rsid w:val="00AA6FEE"/>
    <w:rsid w:val="00AA72E4"/>
    <w:rsid w:val="00AA7698"/>
    <w:rsid w:val="00AB059A"/>
    <w:rsid w:val="00AB1153"/>
    <w:rsid w:val="00AB3130"/>
    <w:rsid w:val="00AB385B"/>
    <w:rsid w:val="00AB39AD"/>
    <w:rsid w:val="00AB4FD8"/>
    <w:rsid w:val="00AB5AD5"/>
    <w:rsid w:val="00AB6318"/>
    <w:rsid w:val="00AB7874"/>
    <w:rsid w:val="00AC0DAC"/>
    <w:rsid w:val="00AC173D"/>
    <w:rsid w:val="00AC28AB"/>
    <w:rsid w:val="00AC2F5F"/>
    <w:rsid w:val="00AC50D3"/>
    <w:rsid w:val="00AC550D"/>
    <w:rsid w:val="00AC5805"/>
    <w:rsid w:val="00AC5DA2"/>
    <w:rsid w:val="00AC5F08"/>
    <w:rsid w:val="00AC63A8"/>
    <w:rsid w:val="00AC6B10"/>
    <w:rsid w:val="00AD00CD"/>
    <w:rsid w:val="00AD1720"/>
    <w:rsid w:val="00AD1799"/>
    <w:rsid w:val="00AD2844"/>
    <w:rsid w:val="00AD2D08"/>
    <w:rsid w:val="00AD2D98"/>
    <w:rsid w:val="00AD3094"/>
    <w:rsid w:val="00AD4023"/>
    <w:rsid w:val="00AD4F71"/>
    <w:rsid w:val="00AD5444"/>
    <w:rsid w:val="00AD61FA"/>
    <w:rsid w:val="00AD6412"/>
    <w:rsid w:val="00AD6ACD"/>
    <w:rsid w:val="00AD73E8"/>
    <w:rsid w:val="00AE106F"/>
    <w:rsid w:val="00AE10AF"/>
    <w:rsid w:val="00AE1627"/>
    <w:rsid w:val="00AE1888"/>
    <w:rsid w:val="00AE28E0"/>
    <w:rsid w:val="00AE2A71"/>
    <w:rsid w:val="00AE2C8C"/>
    <w:rsid w:val="00AE34AE"/>
    <w:rsid w:val="00AE3724"/>
    <w:rsid w:val="00AE5F24"/>
    <w:rsid w:val="00AE65A0"/>
    <w:rsid w:val="00AE77B0"/>
    <w:rsid w:val="00AF014F"/>
    <w:rsid w:val="00AF098C"/>
    <w:rsid w:val="00AF160C"/>
    <w:rsid w:val="00AF1CDF"/>
    <w:rsid w:val="00AF3790"/>
    <w:rsid w:val="00AF37EA"/>
    <w:rsid w:val="00AF49E4"/>
    <w:rsid w:val="00AF4B60"/>
    <w:rsid w:val="00AF5D92"/>
    <w:rsid w:val="00AF5E6B"/>
    <w:rsid w:val="00AF5FF3"/>
    <w:rsid w:val="00AF6E25"/>
    <w:rsid w:val="00AF7D7F"/>
    <w:rsid w:val="00B033E9"/>
    <w:rsid w:val="00B0711E"/>
    <w:rsid w:val="00B1059E"/>
    <w:rsid w:val="00B10969"/>
    <w:rsid w:val="00B10FCF"/>
    <w:rsid w:val="00B11BF9"/>
    <w:rsid w:val="00B12D33"/>
    <w:rsid w:val="00B12FEB"/>
    <w:rsid w:val="00B135AC"/>
    <w:rsid w:val="00B138EB"/>
    <w:rsid w:val="00B13ACA"/>
    <w:rsid w:val="00B13C22"/>
    <w:rsid w:val="00B13D20"/>
    <w:rsid w:val="00B16F9E"/>
    <w:rsid w:val="00B2002B"/>
    <w:rsid w:val="00B2034D"/>
    <w:rsid w:val="00B207CD"/>
    <w:rsid w:val="00B208B8"/>
    <w:rsid w:val="00B20903"/>
    <w:rsid w:val="00B22082"/>
    <w:rsid w:val="00B23367"/>
    <w:rsid w:val="00B23AA1"/>
    <w:rsid w:val="00B23F60"/>
    <w:rsid w:val="00B24466"/>
    <w:rsid w:val="00B25F02"/>
    <w:rsid w:val="00B26800"/>
    <w:rsid w:val="00B27F19"/>
    <w:rsid w:val="00B3122D"/>
    <w:rsid w:val="00B317C7"/>
    <w:rsid w:val="00B32173"/>
    <w:rsid w:val="00B36390"/>
    <w:rsid w:val="00B40C77"/>
    <w:rsid w:val="00B42271"/>
    <w:rsid w:val="00B437BA"/>
    <w:rsid w:val="00B43A39"/>
    <w:rsid w:val="00B4458F"/>
    <w:rsid w:val="00B446FE"/>
    <w:rsid w:val="00B448A9"/>
    <w:rsid w:val="00B5054D"/>
    <w:rsid w:val="00B51B0B"/>
    <w:rsid w:val="00B52A5E"/>
    <w:rsid w:val="00B5570D"/>
    <w:rsid w:val="00B57AE1"/>
    <w:rsid w:val="00B62015"/>
    <w:rsid w:val="00B62347"/>
    <w:rsid w:val="00B631F4"/>
    <w:rsid w:val="00B640D3"/>
    <w:rsid w:val="00B651E4"/>
    <w:rsid w:val="00B654FC"/>
    <w:rsid w:val="00B656BB"/>
    <w:rsid w:val="00B6657C"/>
    <w:rsid w:val="00B665C7"/>
    <w:rsid w:val="00B66CAE"/>
    <w:rsid w:val="00B66E3D"/>
    <w:rsid w:val="00B66F3F"/>
    <w:rsid w:val="00B67D77"/>
    <w:rsid w:val="00B713C4"/>
    <w:rsid w:val="00B71727"/>
    <w:rsid w:val="00B71AFE"/>
    <w:rsid w:val="00B71B4B"/>
    <w:rsid w:val="00B7253B"/>
    <w:rsid w:val="00B727CE"/>
    <w:rsid w:val="00B73261"/>
    <w:rsid w:val="00B737E3"/>
    <w:rsid w:val="00B7396C"/>
    <w:rsid w:val="00B74F51"/>
    <w:rsid w:val="00B75C02"/>
    <w:rsid w:val="00B7660C"/>
    <w:rsid w:val="00B7738D"/>
    <w:rsid w:val="00B82CFB"/>
    <w:rsid w:val="00B84CE4"/>
    <w:rsid w:val="00B8516C"/>
    <w:rsid w:val="00B87C9E"/>
    <w:rsid w:val="00B87F33"/>
    <w:rsid w:val="00B90A15"/>
    <w:rsid w:val="00B91F0C"/>
    <w:rsid w:val="00B92E1F"/>
    <w:rsid w:val="00B93356"/>
    <w:rsid w:val="00B945E4"/>
    <w:rsid w:val="00B95080"/>
    <w:rsid w:val="00B95D73"/>
    <w:rsid w:val="00B96840"/>
    <w:rsid w:val="00BA05B2"/>
    <w:rsid w:val="00BA0BF6"/>
    <w:rsid w:val="00BA0C35"/>
    <w:rsid w:val="00BA10D0"/>
    <w:rsid w:val="00BA2920"/>
    <w:rsid w:val="00BA43D7"/>
    <w:rsid w:val="00BA48FA"/>
    <w:rsid w:val="00BA4942"/>
    <w:rsid w:val="00BA4F3B"/>
    <w:rsid w:val="00BA5E45"/>
    <w:rsid w:val="00BA762A"/>
    <w:rsid w:val="00BB13C7"/>
    <w:rsid w:val="00BB3A76"/>
    <w:rsid w:val="00BB4B01"/>
    <w:rsid w:val="00BB54DA"/>
    <w:rsid w:val="00BB6C68"/>
    <w:rsid w:val="00BB7B70"/>
    <w:rsid w:val="00BC34AA"/>
    <w:rsid w:val="00BC3651"/>
    <w:rsid w:val="00BC36D0"/>
    <w:rsid w:val="00BC3953"/>
    <w:rsid w:val="00BC3CDB"/>
    <w:rsid w:val="00BC3EA3"/>
    <w:rsid w:val="00BC3F40"/>
    <w:rsid w:val="00BC404F"/>
    <w:rsid w:val="00BC512A"/>
    <w:rsid w:val="00BC5781"/>
    <w:rsid w:val="00BC633D"/>
    <w:rsid w:val="00BC668F"/>
    <w:rsid w:val="00BC7A92"/>
    <w:rsid w:val="00BD0E5F"/>
    <w:rsid w:val="00BD0E73"/>
    <w:rsid w:val="00BD13E1"/>
    <w:rsid w:val="00BD2CE1"/>
    <w:rsid w:val="00BD399D"/>
    <w:rsid w:val="00BD45EF"/>
    <w:rsid w:val="00BD4A58"/>
    <w:rsid w:val="00BD4FCA"/>
    <w:rsid w:val="00BD5B04"/>
    <w:rsid w:val="00BD5BE9"/>
    <w:rsid w:val="00BD63BF"/>
    <w:rsid w:val="00BD6512"/>
    <w:rsid w:val="00BE174E"/>
    <w:rsid w:val="00BE2D88"/>
    <w:rsid w:val="00BE373A"/>
    <w:rsid w:val="00BE4DEB"/>
    <w:rsid w:val="00BE53E6"/>
    <w:rsid w:val="00BE5EE7"/>
    <w:rsid w:val="00BE6C8A"/>
    <w:rsid w:val="00BE7C6E"/>
    <w:rsid w:val="00BE7D7E"/>
    <w:rsid w:val="00BF0215"/>
    <w:rsid w:val="00BF1DCA"/>
    <w:rsid w:val="00BF2487"/>
    <w:rsid w:val="00BF2CE1"/>
    <w:rsid w:val="00BF3404"/>
    <w:rsid w:val="00BF505E"/>
    <w:rsid w:val="00BF562B"/>
    <w:rsid w:val="00BF69EE"/>
    <w:rsid w:val="00BF73B2"/>
    <w:rsid w:val="00BF76F1"/>
    <w:rsid w:val="00BF7BB1"/>
    <w:rsid w:val="00BF7D3E"/>
    <w:rsid w:val="00C00FE9"/>
    <w:rsid w:val="00C02E87"/>
    <w:rsid w:val="00C05165"/>
    <w:rsid w:val="00C07B1B"/>
    <w:rsid w:val="00C10342"/>
    <w:rsid w:val="00C103EF"/>
    <w:rsid w:val="00C10AA4"/>
    <w:rsid w:val="00C10C3F"/>
    <w:rsid w:val="00C1276A"/>
    <w:rsid w:val="00C1318A"/>
    <w:rsid w:val="00C141EA"/>
    <w:rsid w:val="00C1563C"/>
    <w:rsid w:val="00C167E3"/>
    <w:rsid w:val="00C1794B"/>
    <w:rsid w:val="00C17E6C"/>
    <w:rsid w:val="00C20304"/>
    <w:rsid w:val="00C21E38"/>
    <w:rsid w:val="00C2220A"/>
    <w:rsid w:val="00C23599"/>
    <w:rsid w:val="00C2406C"/>
    <w:rsid w:val="00C240BC"/>
    <w:rsid w:val="00C24785"/>
    <w:rsid w:val="00C25ADF"/>
    <w:rsid w:val="00C25E0D"/>
    <w:rsid w:val="00C268A1"/>
    <w:rsid w:val="00C26B11"/>
    <w:rsid w:val="00C276F4"/>
    <w:rsid w:val="00C30DAD"/>
    <w:rsid w:val="00C31F8E"/>
    <w:rsid w:val="00C323EF"/>
    <w:rsid w:val="00C3296F"/>
    <w:rsid w:val="00C3552F"/>
    <w:rsid w:val="00C357B0"/>
    <w:rsid w:val="00C3728E"/>
    <w:rsid w:val="00C412A1"/>
    <w:rsid w:val="00C4216F"/>
    <w:rsid w:val="00C442E4"/>
    <w:rsid w:val="00C44861"/>
    <w:rsid w:val="00C4515B"/>
    <w:rsid w:val="00C4521A"/>
    <w:rsid w:val="00C45D48"/>
    <w:rsid w:val="00C4795F"/>
    <w:rsid w:val="00C47DF8"/>
    <w:rsid w:val="00C51244"/>
    <w:rsid w:val="00C52530"/>
    <w:rsid w:val="00C5254C"/>
    <w:rsid w:val="00C528EA"/>
    <w:rsid w:val="00C5291A"/>
    <w:rsid w:val="00C530FF"/>
    <w:rsid w:val="00C53279"/>
    <w:rsid w:val="00C53730"/>
    <w:rsid w:val="00C54133"/>
    <w:rsid w:val="00C543A3"/>
    <w:rsid w:val="00C549DD"/>
    <w:rsid w:val="00C54BE4"/>
    <w:rsid w:val="00C54FB9"/>
    <w:rsid w:val="00C552D8"/>
    <w:rsid w:val="00C555A3"/>
    <w:rsid w:val="00C565BA"/>
    <w:rsid w:val="00C57C55"/>
    <w:rsid w:val="00C6189F"/>
    <w:rsid w:val="00C61A51"/>
    <w:rsid w:val="00C64AE5"/>
    <w:rsid w:val="00C64FEA"/>
    <w:rsid w:val="00C6582B"/>
    <w:rsid w:val="00C6617E"/>
    <w:rsid w:val="00C67C8F"/>
    <w:rsid w:val="00C67DE2"/>
    <w:rsid w:val="00C72A12"/>
    <w:rsid w:val="00C732B2"/>
    <w:rsid w:val="00C734C6"/>
    <w:rsid w:val="00C73933"/>
    <w:rsid w:val="00C739AB"/>
    <w:rsid w:val="00C75380"/>
    <w:rsid w:val="00C75E4D"/>
    <w:rsid w:val="00C75F8C"/>
    <w:rsid w:val="00C7796B"/>
    <w:rsid w:val="00C80584"/>
    <w:rsid w:val="00C80922"/>
    <w:rsid w:val="00C813D1"/>
    <w:rsid w:val="00C8613B"/>
    <w:rsid w:val="00C91C63"/>
    <w:rsid w:val="00C91D2B"/>
    <w:rsid w:val="00C928F8"/>
    <w:rsid w:val="00C9305D"/>
    <w:rsid w:val="00C936EE"/>
    <w:rsid w:val="00C943DB"/>
    <w:rsid w:val="00C946F1"/>
    <w:rsid w:val="00C95D0D"/>
    <w:rsid w:val="00C960DC"/>
    <w:rsid w:val="00C962E0"/>
    <w:rsid w:val="00C967CD"/>
    <w:rsid w:val="00CA0500"/>
    <w:rsid w:val="00CA11CA"/>
    <w:rsid w:val="00CA128B"/>
    <w:rsid w:val="00CA1EC6"/>
    <w:rsid w:val="00CA2506"/>
    <w:rsid w:val="00CA317C"/>
    <w:rsid w:val="00CA32A4"/>
    <w:rsid w:val="00CA4599"/>
    <w:rsid w:val="00CA69C1"/>
    <w:rsid w:val="00CB14AA"/>
    <w:rsid w:val="00CB1E06"/>
    <w:rsid w:val="00CB2B2A"/>
    <w:rsid w:val="00CB4E3C"/>
    <w:rsid w:val="00CB5D2A"/>
    <w:rsid w:val="00CB65A7"/>
    <w:rsid w:val="00CB7C1C"/>
    <w:rsid w:val="00CC10F7"/>
    <w:rsid w:val="00CC1285"/>
    <w:rsid w:val="00CC1FF9"/>
    <w:rsid w:val="00CC2FAF"/>
    <w:rsid w:val="00CC34C8"/>
    <w:rsid w:val="00CC4F2B"/>
    <w:rsid w:val="00CC5146"/>
    <w:rsid w:val="00CC6DFE"/>
    <w:rsid w:val="00CD058F"/>
    <w:rsid w:val="00CD0A34"/>
    <w:rsid w:val="00CD0F4C"/>
    <w:rsid w:val="00CD1585"/>
    <w:rsid w:val="00CD1D1A"/>
    <w:rsid w:val="00CD2DBF"/>
    <w:rsid w:val="00CD3501"/>
    <w:rsid w:val="00CD39EF"/>
    <w:rsid w:val="00CD3B6A"/>
    <w:rsid w:val="00CD43C9"/>
    <w:rsid w:val="00CD502C"/>
    <w:rsid w:val="00CD52E7"/>
    <w:rsid w:val="00CD59CD"/>
    <w:rsid w:val="00CD600B"/>
    <w:rsid w:val="00CD67C5"/>
    <w:rsid w:val="00CD6F10"/>
    <w:rsid w:val="00CE0885"/>
    <w:rsid w:val="00CE1A00"/>
    <w:rsid w:val="00CE1FD4"/>
    <w:rsid w:val="00CE2FA7"/>
    <w:rsid w:val="00CE43C3"/>
    <w:rsid w:val="00CE49C6"/>
    <w:rsid w:val="00CE4EEB"/>
    <w:rsid w:val="00CE56E0"/>
    <w:rsid w:val="00CE5C6E"/>
    <w:rsid w:val="00CF006F"/>
    <w:rsid w:val="00CF0814"/>
    <w:rsid w:val="00CF16BA"/>
    <w:rsid w:val="00CF1DF5"/>
    <w:rsid w:val="00CF1F7C"/>
    <w:rsid w:val="00CF22BD"/>
    <w:rsid w:val="00CF3CBC"/>
    <w:rsid w:val="00CF4E7F"/>
    <w:rsid w:val="00CF595E"/>
    <w:rsid w:val="00CF777B"/>
    <w:rsid w:val="00CF7B4D"/>
    <w:rsid w:val="00D0011A"/>
    <w:rsid w:val="00D0109A"/>
    <w:rsid w:val="00D016A4"/>
    <w:rsid w:val="00D01FC0"/>
    <w:rsid w:val="00D02184"/>
    <w:rsid w:val="00D025E8"/>
    <w:rsid w:val="00D03C54"/>
    <w:rsid w:val="00D04B1E"/>
    <w:rsid w:val="00D078DB"/>
    <w:rsid w:val="00D07E0B"/>
    <w:rsid w:val="00D1038D"/>
    <w:rsid w:val="00D1072E"/>
    <w:rsid w:val="00D10BFB"/>
    <w:rsid w:val="00D12EB2"/>
    <w:rsid w:val="00D13141"/>
    <w:rsid w:val="00D15939"/>
    <w:rsid w:val="00D15C38"/>
    <w:rsid w:val="00D15D20"/>
    <w:rsid w:val="00D16127"/>
    <w:rsid w:val="00D21DBF"/>
    <w:rsid w:val="00D23C90"/>
    <w:rsid w:val="00D23D48"/>
    <w:rsid w:val="00D2512A"/>
    <w:rsid w:val="00D2532E"/>
    <w:rsid w:val="00D2579E"/>
    <w:rsid w:val="00D25DAC"/>
    <w:rsid w:val="00D26BD9"/>
    <w:rsid w:val="00D270DC"/>
    <w:rsid w:val="00D27F54"/>
    <w:rsid w:val="00D300FA"/>
    <w:rsid w:val="00D31437"/>
    <w:rsid w:val="00D31528"/>
    <w:rsid w:val="00D31929"/>
    <w:rsid w:val="00D31EB4"/>
    <w:rsid w:val="00D31FF7"/>
    <w:rsid w:val="00D3317A"/>
    <w:rsid w:val="00D33594"/>
    <w:rsid w:val="00D344B7"/>
    <w:rsid w:val="00D355A4"/>
    <w:rsid w:val="00D36377"/>
    <w:rsid w:val="00D36573"/>
    <w:rsid w:val="00D36897"/>
    <w:rsid w:val="00D369AE"/>
    <w:rsid w:val="00D36A72"/>
    <w:rsid w:val="00D377D0"/>
    <w:rsid w:val="00D408F3"/>
    <w:rsid w:val="00D40CC5"/>
    <w:rsid w:val="00D43D84"/>
    <w:rsid w:val="00D44832"/>
    <w:rsid w:val="00D44ECA"/>
    <w:rsid w:val="00D4523F"/>
    <w:rsid w:val="00D46658"/>
    <w:rsid w:val="00D46950"/>
    <w:rsid w:val="00D50DE5"/>
    <w:rsid w:val="00D51139"/>
    <w:rsid w:val="00D51F4C"/>
    <w:rsid w:val="00D52DED"/>
    <w:rsid w:val="00D542B7"/>
    <w:rsid w:val="00D54408"/>
    <w:rsid w:val="00D5568C"/>
    <w:rsid w:val="00D559A2"/>
    <w:rsid w:val="00D56BBA"/>
    <w:rsid w:val="00D573FB"/>
    <w:rsid w:val="00D57CAF"/>
    <w:rsid w:val="00D659B4"/>
    <w:rsid w:val="00D67D34"/>
    <w:rsid w:val="00D708C9"/>
    <w:rsid w:val="00D71763"/>
    <w:rsid w:val="00D721AA"/>
    <w:rsid w:val="00D75D86"/>
    <w:rsid w:val="00D76864"/>
    <w:rsid w:val="00D769B1"/>
    <w:rsid w:val="00D80EB4"/>
    <w:rsid w:val="00D82162"/>
    <w:rsid w:val="00D825A5"/>
    <w:rsid w:val="00D82FEC"/>
    <w:rsid w:val="00D83319"/>
    <w:rsid w:val="00D84F1F"/>
    <w:rsid w:val="00D8564B"/>
    <w:rsid w:val="00D85D98"/>
    <w:rsid w:val="00D86E39"/>
    <w:rsid w:val="00D9028E"/>
    <w:rsid w:val="00D9239D"/>
    <w:rsid w:val="00D9339D"/>
    <w:rsid w:val="00D9372C"/>
    <w:rsid w:val="00D9380A"/>
    <w:rsid w:val="00D93C32"/>
    <w:rsid w:val="00D964AD"/>
    <w:rsid w:val="00D970EF"/>
    <w:rsid w:val="00D9723C"/>
    <w:rsid w:val="00DA01EC"/>
    <w:rsid w:val="00DA1480"/>
    <w:rsid w:val="00DA178A"/>
    <w:rsid w:val="00DA24EB"/>
    <w:rsid w:val="00DA3326"/>
    <w:rsid w:val="00DA35F0"/>
    <w:rsid w:val="00DA3C29"/>
    <w:rsid w:val="00DA762A"/>
    <w:rsid w:val="00DB16B2"/>
    <w:rsid w:val="00DB2C19"/>
    <w:rsid w:val="00DB3101"/>
    <w:rsid w:val="00DB3302"/>
    <w:rsid w:val="00DB4D2F"/>
    <w:rsid w:val="00DB4EBE"/>
    <w:rsid w:val="00DB71E5"/>
    <w:rsid w:val="00DB7603"/>
    <w:rsid w:val="00DB7AA2"/>
    <w:rsid w:val="00DB7AA8"/>
    <w:rsid w:val="00DB7E47"/>
    <w:rsid w:val="00DC1AEF"/>
    <w:rsid w:val="00DC217B"/>
    <w:rsid w:val="00DC30B7"/>
    <w:rsid w:val="00DC3261"/>
    <w:rsid w:val="00DC326B"/>
    <w:rsid w:val="00DC4EAF"/>
    <w:rsid w:val="00DC6506"/>
    <w:rsid w:val="00DC671C"/>
    <w:rsid w:val="00DC7342"/>
    <w:rsid w:val="00DC749E"/>
    <w:rsid w:val="00DD0225"/>
    <w:rsid w:val="00DD0DF7"/>
    <w:rsid w:val="00DD10EB"/>
    <w:rsid w:val="00DD1627"/>
    <w:rsid w:val="00DD1A94"/>
    <w:rsid w:val="00DD361C"/>
    <w:rsid w:val="00DD40BB"/>
    <w:rsid w:val="00DD52B6"/>
    <w:rsid w:val="00DD5E63"/>
    <w:rsid w:val="00DE0376"/>
    <w:rsid w:val="00DE0903"/>
    <w:rsid w:val="00DE0BBF"/>
    <w:rsid w:val="00DE0DEA"/>
    <w:rsid w:val="00DE1261"/>
    <w:rsid w:val="00DE1A3F"/>
    <w:rsid w:val="00DE1D8E"/>
    <w:rsid w:val="00DE3A5F"/>
    <w:rsid w:val="00DE3C0A"/>
    <w:rsid w:val="00DE42A3"/>
    <w:rsid w:val="00DE44EC"/>
    <w:rsid w:val="00DE47AA"/>
    <w:rsid w:val="00DE4899"/>
    <w:rsid w:val="00DE4EE4"/>
    <w:rsid w:val="00DE7056"/>
    <w:rsid w:val="00DE7A87"/>
    <w:rsid w:val="00DE7ACA"/>
    <w:rsid w:val="00DF07C7"/>
    <w:rsid w:val="00DF0D43"/>
    <w:rsid w:val="00DF13DC"/>
    <w:rsid w:val="00DF1412"/>
    <w:rsid w:val="00DF1B11"/>
    <w:rsid w:val="00DF1C33"/>
    <w:rsid w:val="00DF355A"/>
    <w:rsid w:val="00DF3BCD"/>
    <w:rsid w:val="00DF518D"/>
    <w:rsid w:val="00DF5915"/>
    <w:rsid w:val="00DF6456"/>
    <w:rsid w:val="00DF692D"/>
    <w:rsid w:val="00DF7617"/>
    <w:rsid w:val="00DF7871"/>
    <w:rsid w:val="00E003E6"/>
    <w:rsid w:val="00E00735"/>
    <w:rsid w:val="00E024E5"/>
    <w:rsid w:val="00E0297F"/>
    <w:rsid w:val="00E03476"/>
    <w:rsid w:val="00E039CE"/>
    <w:rsid w:val="00E04B20"/>
    <w:rsid w:val="00E060B5"/>
    <w:rsid w:val="00E0618C"/>
    <w:rsid w:val="00E06B03"/>
    <w:rsid w:val="00E07FA0"/>
    <w:rsid w:val="00E110B7"/>
    <w:rsid w:val="00E11741"/>
    <w:rsid w:val="00E1218F"/>
    <w:rsid w:val="00E1289D"/>
    <w:rsid w:val="00E144CA"/>
    <w:rsid w:val="00E14A36"/>
    <w:rsid w:val="00E15088"/>
    <w:rsid w:val="00E15CF7"/>
    <w:rsid w:val="00E203C9"/>
    <w:rsid w:val="00E20448"/>
    <w:rsid w:val="00E21A3E"/>
    <w:rsid w:val="00E22B98"/>
    <w:rsid w:val="00E22D17"/>
    <w:rsid w:val="00E2301D"/>
    <w:rsid w:val="00E24E67"/>
    <w:rsid w:val="00E251B7"/>
    <w:rsid w:val="00E25C0B"/>
    <w:rsid w:val="00E25C1D"/>
    <w:rsid w:val="00E25DE2"/>
    <w:rsid w:val="00E25F60"/>
    <w:rsid w:val="00E26366"/>
    <w:rsid w:val="00E30A6B"/>
    <w:rsid w:val="00E30C41"/>
    <w:rsid w:val="00E31F1B"/>
    <w:rsid w:val="00E34A4A"/>
    <w:rsid w:val="00E3502C"/>
    <w:rsid w:val="00E3780A"/>
    <w:rsid w:val="00E4390D"/>
    <w:rsid w:val="00E45DAC"/>
    <w:rsid w:val="00E45FCB"/>
    <w:rsid w:val="00E465FC"/>
    <w:rsid w:val="00E47607"/>
    <w:rsid w:val="00E51166"/>
    <w:rsid w:val="00E51DF1"/>
    <w:rsid w:val="00E5369F"/>
    <w:rsid w:val="00E53A81"/>
    <w:rsid w:val="00E542E9"/>
    <w:rsid w:val="00E55188"/>
    <w:rsid w:val="00E574BC"/>
    <w:rsid w:val="00E61066"/>
    <w:rsid w:val="00E62378"/>
    <w:rsid w:val="00E62AF0"/>
    <w:rsid w:val="00E62B70"/>
    <w:rsid w:val="00E64B92"/>
    <w:rsid w:val="00E673DF"/>
    <w:rsid w:val="00E67A1D"/>
    <w:rsid w:val="00E71522"/>
    <w:rsid w:val="00E73496"/>
    <w:rsid w:val="00E73F6F"/>
    <w:rsid w:val="00E741FA"/>
    <w:rsid w:val="00E749F6"/>
    <w:rsid w:val="00E74CF3"/>
    <w:rsid w:val="00E7581D"/>
    <w:rsid w:val="00E75E1F"/>
    <w:rsid w:val="00E80D88"/>
    <w:rsid w:val="00E81B11"/>
    <w:rsid w:val="00E82530"/>
    <w:rsid w:val="00E828AA"/>
    <w:rsid w:val="00E83EAE"/>
    <w:rsid w:val="00E849A1"/>
    <w:rsid w:val="00E84BD4"/>
    <w:rsid w:val="00E850CC"/>
    <w:rsid w:val="00E85B84"/>
    <w:rsid w:val="00E860C0"/>
    <w:rsid w:val="00E860DF"/>
    <w:rsid w:val="00E863D1"/>
    <w:rsid w:val="00E8665E"/>
    <w:rsid w:val="00E8674E"/>
    <w:rsid w:val="00E87AF8"/>
    <w:rsid w:val="00E87ED8"/>
    <w:rsid w:val="00E902A1"/>
    <w:rsid w:val="00E92270"/>
    <w:rsid w:val="00E93348"/>
    <w:rsid w:val="00E940E2"/>
    <w:rsid w:val="00E94E4A"/>
    <w:rsid w:val="00E95BA1"/>
    <w:rsid w:val="00EA03B8"/>
    <w:rsid w:val="00EA125F"/>
    <w:rsid w:val="00EA1E40"/>
    <w:rsid w:val="00EA46BF"/>
    <w:rsid w:val="00EA561E"/>
    <w:rsid w:val="00EA5B70"/>
    <w:rsid w:val="00EA6727"/>
    <w:rsid w:val="00EA6CB2"/>
    <w:rsid w:val="00EA71EB"/>
    <w:rsid w:val="00EA7C30"/>
    <w:rsid w:val="00EB2F21"/>
    <w:rsid w:val="00EB3B6C"/>
    <w:rsid w:val="00EB3C14"/>
    <w:rsid w:val="00EB566A"/>
    <w:rsid w:val="00EB5C50"/>
    <w:rsid w:val="00EB5C72"/>
    <w:rsid w:val="00EB671B"/>
    <w:rsid w:val="00EB6899"/>
    <w:rsid w:val="00EB76C9"/>
    <w:rsid w:val="00EC0755"/>
    <w:rsid w:val="00EC0F65"/>
    <w:rsid w:val="00EC1362"/>
    <w:rsid w:val="00EC1378"/>
    <w:rsid w:val="00EC18DA"/>
    <w:rsid w:val="00EC2463"/>
    <w:rsid w:val="00EC3175"/>
    <w:rsid w:val="00EC5C3C"/>
    <w:rsid w:val="00EC6579"/>
    <w:rsid w:val="00EC6A18"/>
    <w:rsid w:val="00ED05EC"/>
    <w:rsid w:val="00ED1304"/>
    <w:rsid w:val="00ED1CC5"/>
    <w:rsid w:val="00ED1DA2"/>
    <w:rsid w:val="00ED36BD"/>
    <w:rsid w:val="00ED3891"/>
    <w:rsid w:val="00ED3EE4"/>
    <w:rsid w:val="00ED6C88"/>
    <w:rsid w:val="00ED6E65"/>
    <w:rsid w:val="00ED7B5C"/>
    <w:rsid w:val="00EE10A4"/>
    <w:rsid w:val="00EE1977"/>
    <w:rsid w:val="00EE2780"/>
    <w:rsid w:val="00EE30B6"/>
    <w:rsid w:val="00EE39DA"/>
    <w:rsid w:val="00EE43BD"/>
    <w:rsid w:val="00EE48EB"/>
    <w:rsid w:val="00EE4A8F"/>
    <w:rsid w:val="00EE4B34"/>
    <w:rsid w:val="00EE5129"/>
    <w:rsid w:val="00EE5605"/>
    <w:rsid w:val="00EE62C9"/>
    <w:rsid w:val="00EE6656"/>
    <w:rsid w:val="00EE666E"/>
    <w:rsid w:val="00EE6F93"/>
    <w:rsid w:val="00EE7517"/>
    <w:rsid w:val="00EE7707"/>
    <w:rsid w:val="00EE78F3"/>
    <w:rsid w:val="00EF036B"/>
    <w:rsid w:val="00EF1797"/>
    <w:rsid w:val="00EF1DF8"/>
    <w:rsid w:val="00EF3029"/>
    <w:rsid w:val="00EF35AB"/>
    <w:rsid w:val="00EF4165"/>
    <w:rsid w:val="00EF445E"/>
    <w:rsid w:val="00EF4724"/>
    <w:rsid w:val="00EF482C"/>
    <w:rsid w:val="00EF4F8C"/>
    <w:rsid w:val="00EF52BE"/>
    <w:rsid w:val="00EF5713"/>
    <w:rsid w:val="00EF5903"/>
    <w:rsid w:val="00F012CD"/>
    <w:rsid w:val="00F01467"/>
    <w:rsid w:val="00F0500F"/>
    <w:rsid w:val="00F05BA3"/>
    <w:rsid w:val="00F05D0E"/>
    <w:rsid w:val="00F069D1"/>
    <w:rsid w:val="00F079D7"/>
    <w:rsid w:val="00F079EF"/>
    <w:rsid w:val="00F07C57"/>
    <w:rsid w:val="00F07DF6"/>
    <w:rsid w:val="00F11AA2"/>
    <w:rsid w:val="00F12A02"/>
    <w:rsid w:val="00F13BE3"/>
    <w:rsid w:val="00F14FD3"/>
    <w:rsid w:val="00F157F9"/>
    <w:rsid w:val="00F173C9"/>
    <w:rsid w:val="00F20043"/>
    <w:rsid w:val="00F20477"/>
    <w:rsid w:val="00F20A48"/>
    <w:rsid w:val="00F20AF6"/>
    <w:rsid w:val="00F213D9"/>
    <w:rsid w:val="00F218B9"/>
    <w:rsid w:val="00F2305D"/>
    <w:rsid w:val="00F23462"/>
    <w:rsid w:val="00F238DF"/>
    <w:rsid w:val="00F26A48"/>
    <w:rsid w:val="00F27600"/>
    <w:rsid w:val="00F30F9F"/>
    <w:rsid w:val="00F31A5D"/>
    <w:rsid w:val="00F321AF"/>
    <w:rsid w:val="00F33E84"/>
    <w:rsid w:val="00F35279"/>
    <w:rsid w:val="00F3583C"/>
    <w:rsid w:val="00F366EC"/>
    <w:rsid w:val="00F37B0B"/>
    <w:rsid w:val="00F37CBE"/>
    <w:rsid w:val="00F37FE2"/>
    <w:rsid w:val="00F40172"/>
    <w:rsid w:val="00F4062D"/>
    <w:rsid w:val="00F40B1E"/>
    <w:rsid w:val="00F416B6"/>
    <w:rsid w:val="00F420B1"/>
    <w:rsid w:val="00F42709"/>
    <w:rsid w:val="00F429E7"/>
    <w:rsid w:val="00F4309E"/>
    <w:rsid w:val="00F44C77"/>
    <w:rsid w:val="00F44FF3"/>
    <w:rsid w:val="00F46995"/>
    <w:rsid w:val="00F46F60"/>
    <w:rsid w:val="00F46F79"/>
    <w:rsid w:val="00F46FFE"/>
    <w:rsid w:val="00F47F3E"/>
    <w:rsid w:val="00F50074"/>
    <w:rsid w:val="00F500BD"/>
    <w:rsid w:val="00F51394"/>
    <w:rsid w:val="00F513C3"/>
    <w:rsid w:val="00F53A8A"/>
    <w:rsid w:val="00F54418"/>
    <w:rsid w:val="00F54808"/>
    <w:rsid w:val="00F559A9"/>
    <w:rsid w:val="00F55B31"/>
    <w:rsid w:val="00F55D8A"/>
    <w:rsid w:val="00F568C7"/>
    <w:rsid w:val="00F56CD2"/>
    <w:rsid w:val="00F57D36"/>
    <w:rsid w:val="00F60CC8"/>
    <w:rsid w:val="00F60E6C"/>
    <w:rsid w:val="00F6148D"/>
    <w:rsid w:val="00F6161D"/>
    <w:rsid w:val="00F63E7C"/>
    <w:rsid w:val="00F641F3"/>
    <w:rsid w:val="00F64BAA"/>
    <w:rsid w:val="00F65195"/>
    <w:rsid w:val="00F65F4B"/>
    <w:rsid w:val="00F6661C"/>
    <w:rsid w:val="00F66B46"/>
    <w:rsid w:val="00F67103"/>
    <w:rsid w:val="00F71725"/>
    <w:rsid w:val="00F727CC"/>
    <w:rsid w:val="00F72D80"/>
    <w:rsid w:val="00F72F2F"/>
    <w:rsid w:val="00F73BB0"/>
    <w:rsid w:val="00F73E85"/>
    <w:rsid w:val="00F758BC"/>
    <w:rsid w:val="00F762B5"/>
    <w:rsid w:val="00F77576"/>
    <w:rsid w:val="00F819B0"/>
    <w:rsid w:val="00F81B12"/>
    <w:rsid w:val="00F82B86"/>
    <w:rsid w:val="00F82C9A"/>
    <w:rsid w:val="00F8482A"/>
    <w:rsid w:val="00F848D7"/>
    <w:rsid w:val="00F84EFC"/>
    <w:rsid w:val="00F8653D"/>
    <w:rsid w:val="00F87097"/>
    <w:rsid w:val="00F904FF"/>
    <w:rsid w:val="00F930C5"/>
    <w:rsid w:val="00F9447D"/>
    <w:rsid w:val="00F94534"/>
    <w:rsid w:val="00F94753"/>
    <w:rsid w:val="00F94E11"/>
    <w:rsid w:val="00F966ED"/>
    <w:rsid w:val="00FA25ED"/>
    <w:rsid w:val="00FA2AB4"/>
    <w:rsid w:val="00FA54FD"/>
    <w:rsid w:val="00FA7564"/>
    <w:rsid w:val="00FB030E"/>
    <w:rsid w:val="00FB04E5"/>
    <w:rsid w:val="00FB1B8B"/>
    <w:rsid w:val="00FB1C1E"/>
    <w:rsid w:val="00FB22F8"/>
    <w:rsid w:val="00FB23F7"/>
    <w:rsid w:val="00FB288E"/>
    <w:rsid w:val="00FB2AF9"/>
    <w:rsid w:val="00FB330F"/>
    <w:rsid w:val="00FB34AF"/>
    <w:rsid w:val="00FB39F7"/>
    <w:rsid w:val="00FB3C4B"/>
    <w:rsid w:val="00FB4345"/>
    <w:rsid w:val="00FB4668"/>
    <w:rsid w:val="00FB63DF"/>
    <w:rsid w:val="00FB7087"/>
    <w:rsid w:val="00FB7BD1"/>
    <w:rsid w:val="00FB7C6D"/>
    <w:rsid w:val="00FC0819"/>
    <w:rsid w:val="00FC2EE5"/>
    <w:rsid w:val="00FC328E"/>
    <w:rsid w:val="00FC4125"/>
    <w:rsid w:val="00FC47FE"/>
    <w:rsid w:val="00FC6E27"/>
    <w:rsid w:val="00FC7CFF"/>
    <w:rsid w:val="00FD095D"/>
    <w:rsid w:val="00FD13C1"/>
    <w:rsid w:val="00FD15B7"/>
    <w:rsid w:val="00FD254D"/>
    <w:rsid w:val="00FD2F7A"/>
    <w:rsid w:val="00FD3F02"/>
    <w:rsid w:val="00FD45AF"/>
    <w:rsid w:val="00FD4C4C"/>
    <w:rsid w:val="00FD5A0C"/>
    <w:rsid w:val="00FD60EC"/>
    <w:rsid w:val="00FD6D3E"/>
    <w:rsid w:val="00FE0B26"/>
    <w:rsid w:val="00FE1846"/>
    <w:rsid w:val="00FE2C8B"/>
    <w:rsid w:val="00FE7ED8"/>
    <w:rsid w:val="00FF0225"/>
    <w:rsid w:val="00FF1729"/>
    <w:rsid w:val="00FF1B7D"/>
    <w:rsid w:val="00FF2717"/>
    <w:rsid w:val="00FF4F1B"/>
    <w:rsid w:val="00FF6DFD"/>
    <w:rsid w:val="00FF76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160168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Batang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2FEB"/>
    <w:pPr>
      <w:spacing w:line="360" w:lineRule="auto"/>
    </w:pPr>
    <w:rPr>
      <w:rFonts w:ascii="Arial" w:hAnsi="Arial" w:cs="Arial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DD36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361C"/>
  </w:style>
  <w:style w:type="table" w:styleId="TableGrid">
    <w:name w:val="Table Grid"/>
    <w:basedOn w:val="TableNormal"/>
    <w:uiPriority w:val="39"/>
    <w:rsid w:val="00DD36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ullets,Bullet"/>
    <w:basedOn w:val="Normal"/>
    <w:link w:val="ListParagraphChar"/>
    <w:uiPriority w:val="34"/>
    <w:qFormat/>
    <w:rsid w:val="00DD361C"/>
    <w:pPr>
      <w:spacing w:after="200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D361C"/>
    <w:rPr>
      <w:color w:val="0563C1" w:themeColor="hyperlink"/>
      <w:u w:val="single"/>
    </w:rPr>
  </w:style>
  <w:style w:type="character" w:customStyle="1" w:styleId="ListParagraphChar">
    <w:name w:val="List Paragraph Char"/>
    <w:aliases w:val="Bullets Char,Bullet Char"/>
    <w:basedOn w:val="DefaultParagraphFont"/>
    <w:link w:val="ListParagraph"/>
    <w:uiPriority w:val="34"/>
    <w:rsid w:val="00DD361C"/>
    <w:rPr>
      <w:rFonts w:ascii="Arial" w:hAnsi="Arial" w:cs="Arial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EB67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B671B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EB671B"/>
    <w:rPr>
      <w:rFonts w:ascii="Arial" w:hAnsi="Arial" w:cs="Arial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67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671B"/>
    <w:rPr>
      <w:rFonts w:ascii="Arial" w:hAnsi="Arial" w:cs="Arial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67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671B"/>
    <w:rPr>
      <w:rFonts w:ascii="Segoe UI" w:hAnsi="Segoe UI" w:cs="Segoe UI"/>
      <w:sz w:val="18"/>
      <w:szCs w:val="18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528B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9526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878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78A3"/>
    <w:rPr>
      <w:rFonts w:ascii="Arial" w:hAnsi="Arial" w:cs="Arial"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E251B7"/>
    <w:pPr>
      <w:spacing w:after="0" w:line="240" w:lineRule="auto"/>
    </w:pPr>
    <w:rPr>
      <w:rFonts w:ascii="Arial" w:hAnsi="Arial" w:cs="Arial"/>
      <w:sz w:val="20"/>
      <w:szCs w:val="20"/>
      <w:lang w:val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7196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F014F"/>
    <w:rPr>
      <w:color w:val="954F72" w:themeColor="followed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496F6D"/>
    <w:pPr>
      <w:spacing w:after="0"/>
      <w:jc w:val="center"/>
    </w:pPr>
    <w:rPr>
      <w:sz w:val="22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496F6D"/>
    <w:rPr>
      <w:rFonts w:ascii="Arial" w:hAnsi="Arial" w:cs="Arial"/>
      <w:szCs w:val="20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496F6D"/>
    <w:pPr>
      <w:spacing w:line="480" w:lineRule="auto"/>
    </w:pPr>
    <w:rPr>
      <w:sz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496F6D"/>
    <w:rPr>
      <w:rFonts w:ascii="Arial" w:hAnsi="Arial" w:cs="Arial"/>
      <w:szCs w:val="20"/>
      <w:lang w:val="en-US"/>
    </w:rPr>
  </w:style>
  <w:style w:type="paragraph" w:customStyle="1" w:styleId="BayerBodyTextFull">
    <w:name w:val="Bayer Body Text Full"/>
    <w:basedOn w:val="Normal"/>
    <w:link w:val="BayerBodyTextFullZchn"/>
    <w:rsid w:val="0030501B"/>
    <w:pPr>
      <w:spacing w:before="120" w:after="120" w:line="264" w:lineRule="auto"/>
    </w:pPr>
    <w:rPr>
      <w:rFonts w:ascii="Times New Roman" w:eastAsia="Times New Roman" w:hAnsi="Times New Roman" w:cs="Times New Roman"/>
      <w:sz w:val="24"/>
    </w:rPr>
  </w:style>
  <w:style w:type="character" w:customStyle="1" w:styleId="BayerBodyTextFullZchn">
    <w:name w:val="Bayer Body Text Full Zchn"/>
    <w:basedOn w:val="DefaultParagraphFont"/>
    <w:link w:val="BayerBodyTextFull"/>
    <w:rsid w:val="0030501B"/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Bullet1">
    <w:name w:val="Bullet 1"/>
    <w:basedOn w:val="ListParagraph"/>
    <w:link w:val="Bullet1Char"/>
    <w:qFormat/>
    <w:rsid w:val="00350E56"/>
    <w:pPr>
      <w:numPr>
        <w:numId w:val="5"/>
      </w:numPr>
      <w:spacing w:after="0" w:line="480" w:lineRule="auto"/>
    </w:pPr>
    <w:rPr>
      <w:sz w:val="22"/>
      <w:szCs w:val="22"/>
    </w:rPr>
  </w:style>
  <w:style w:type="paragraph" w:customStyle="1" w:styleId="Bullet2">
    <w:name w:val="Bullet 2"/>
    <w:basedOn w:val="ListParagraph"/>
    <w:link w:val="Bullet2Char"/>
    <w:qFormat/>
    <w:rsid w:val="00350E56"/>
    <w:pPr>
      <w:numPr>
        <w:ilvl w:val="1"/>
        <w:numId w:val="5"/>
      </w:numPr>
      <w:spacing w:after="0" w:line="480" w:lineRule="auto"/>
      <w:contextualSpacing w:val="0"/>
    </w:pPr>
    <w:rPr>
      <w:sz w:val="22"/>
      <w:szCs w:val="22"/>
    </w:rPr>
  </w:style>
  <w:style w:type="character" w:customStyle="1" w:styleId="Bullet1Char">
    <w:name w:val="Bullet 1 Char"/>
    <w:basedOn w:val="ListParagraphChar"/>
    <w:link w:val="Bullet1"/>
    <w:rsid w:val="00350E56"/>
    <w:rPr>
      <w:rFonts w:ascii="Arial" w:hAnsi="Arial" w:cs="Arial"/>
      <w:sz w:val="20"/>
      <w:szCs w:val="20"/>
      <w:lang w:val="en-US"/>
    </w:rPr>
  </w:style>
  <w:style w:type="paragraph" w:customStyle="1" w:styleId="Bullet3">
    <w:name w:val="Bullet 3"/>
    <w:basedOn w:val="Bullet2"/>
    <w:link w:val="Bullet3Char"/>
    <w:qFormat/>
    <w:rsid w:val="0000613C"/>
    <w:pPr>
      <w:numPr>
        <w:ilvl w:val="2"/>
      </w:numPr>
      <w:ind w:left="1786" w:hanging="357"/>
    </w:pPr>
  </w:style>
  <w:style w:type="character" w:customStyle="1" w:styleId="Bullet2Char">
    <w:name w:val="Bullet 2 Char"/>
    <w:basedOn w:val="ListParagraphChar"/>
    <w:link w:val="Bullet2"/>
    <w:rsid w:val="00350E56"/>
    <w:rPr>
      <w:rFonts w:ascii="Arial" w:hAnsi="Arial" w:cs="Arial"/>
      <w:sz w:val="20"/>
      <w:szCs w:val="20"/>
      <w:lang w:val="en-US"/>
    </w:rPr>
  </w:style>
  <w:style w:type="paragraph" w:customStyle="1" w:styleId="Bullet4">
    <w:name w:val="Bullet 4"/>
    <w:basedOn w:val="Bullet3"/>
    <w:link w:val="Bullet4Char"/>
    <w:qFormat/>
    <w:rsid w:val="00BF73B2"/>
    <w:pPr>
      <w:numPr>
        <w:ilvl w:val="3"/>
      </w:numPr>
      <w:ind w:left="2500" w:hanging="357"/>
    </w:pPr>
  </w:style>
  <w:style w:type="character" w:customStyle="1" w:styleId="Bullet3Char">
    <w:name w:val="Bullet 3 Char"/>
    <w:basedOn w:val="Bullet2Char"/>
    <w:link w:val="Bullet3"/>
    <w:rsid w:val="0000613C"/>
    <w:rPr>
      <w:rFonts w:ascii="Arial" w:hAnsi="Arial" w:cs="Arial"/>
      <w:sz w:val="20"/>
      <w:szCs w:val="20"/>
      <w:lang w:val="en-US"/>
    </w:rPr>
  </w:style>
  <w:style w:type="character" w:customStyle="1" w:styleId="Bullet4Char">
    <w:name w:val="Bullet 4 Char"/>
    <w:basedOn w:val="Bullet3Char"/>
    <w:link w:val="Bullet4"/>
    <w:rsid w:val="00BF73B2"/>
    <w:rPr>
      <w:rFonts w:ascii="Arial" w:hAnsi="Arial" w:cs="Arial"/>
      <w:sz w:val="20"/>
      <w:szCs w:val="20"/>
      <w:lang w:val="en-US"/>
    </w:rPr>
  </w:style>
  <w:style w:type="paragraph" w:customStyle="1" w:styleId="Bullet5">
    <w:name w:val="Bullet 5"/>
    <w:basedOn w:val="Bullet4"/>
    <w:link w:val="Bullet5Char"/>
    <w:qFormat/>
    <w:rsid w:val="009F5CD6"/>
    <w:pPr>
      <w:numPr>
        <w:ilvl w:val="4"/>
      </w:numPr>
      <w:ind w:left="1418" w:hanging="284"/>
    </w:pPr>
  </w:style>
  <w:style w:type="character" w:customStyle="1" w:styleId="Bullet5Char">
    <w:name w:val="Bullet 5 Char"/>
    <w:basedOn w:val="Bullet4Char"/>
    <w:link w:val="Bullet5"/>
    <w:rsid w:val="009F5CD6"/>
    <w:rPr>
      <w:rFonts w:ascii="Arial" w:hAnsi="Arial" w:cs="Arial"/>
      <w:sz w:val="20"/>
      <w:szCs w:val="20"/>
      <w:lang w:val="en-US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54ADD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BA48FA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2318F6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E94E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39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7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9650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1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2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8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57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443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24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9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9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8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7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2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8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9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83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5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54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5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84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5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6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121928">
          <w:marLeft w:val="85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707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5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012247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16413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58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969351">
          <w:marLeft w:val="85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15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9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0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mp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A8FA0E-08B8-4CC6-B2CA-5C4143C0DF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3</Words>
  <Characters>2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9-20T15:18:00Z</dcterms:created>
  <dcterms:modified xsi:type="dcterms:W3CDTF">2021-09-20T15:18:00Z</dcterms:modified>
</cp:coreProperties>
</file>